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5E46" w:rsidRDefault="000B1310" w:rsidP="00CC1CAD">
      <w:pPr>
        <w:pBdr>
          <w:bottom w:val="single" w:sz="12" w:space="1" w:color="auto"/>
        </w:pBdr>
        <w:spacing w:after="0" w:line="240" w:lineRule="auto"/>
        <w:jc w:val="center"/>
        <w:rPr>
          <w:rFonts w:asciiTheme="minorHAnsi" w:hAnsiTheme="minorHAnsi"/>
          <w:sz w:val="36"/>
          <w:szCs w:val="36"/>
        </w:rPr>
      </w:pPr>
      <w:r>
        <w:rPr>
          <w:rFonts w:asciiTheme="minorHAnsi" w:hAnsiTheme="minorHAnsi"/>
          <w:b/>
          <w:smallCaps/>
          <w:sz w:val="36"/>
          <w:szCs w:val="36"/>
        </w:rPr>
        <w:t xml:space="preserve">Sandhya </w:t>
      </w:r>
      <w:r w:rsidR="00C501BF">
        <w:rPr>
          <w:rFonts w:asciiTheme="minorHAnsi" w:hAnsiTheme="minorHAnsi"/>
          <w:b/>
          <w:smallCaps/>
          <w:sz w:val="36"/>
          <w:szCs w:val="36"/>
        </w:rPr>
        <w:t>Anand</w:t>
      </w:r>
      <w:r w:rsidR="00A1737C" w:rsidRPr="006F5843">
        <w:rPr>
          <w:rFonts w:asciiTheme="minorHAnsi" w:hAnsiTheme="minorHAnsi"/>
          <w:b/>
          <w:smallCaps/>
          <w:sz w:val="36"/>
          <w:szCs w:val="36"/>
        </w:rPr>
        <w:t xml:space="preserve"> </w:t>
      </w:r>
      <w:r w:rsidR="0085783F">
        <w:rPr>
          <w:rFonts w:asciiTheme="minorHAnsi" w:hAnsiTheme="minorHAnsi"/>
          <w:b/>
          <w:smallCaps/>
          <w:sz w:val="36"/>
          <w:szCs w:val="36"/>
        </w:rPr>
        <w:t>MBA</w:t>
      </w:r>
      <w:r w:rsidR="00AA7121">
        <w:rPr>
          <w:rFonts w:asciiTheme="minorHAnsi" w:hAnsiTheme="minorHAnsi"/>
          <w:b/>
          <w:smallCaps/>
          <w:sz w:val="36"/>
          <w:szCs w:val="36"/>
        </w:rPr>
        <w:t>, PHR</w:t>
      </w:r>
    </w:p>
    <w:p w:rsidR="003619CD" w:rsidRDefault="00C771B9" w:rsidP="00B562D0">
      <w:pPr>
        <w:spacing w:after="0" w:line="240" w:lineRule="auto"/>
        <w:jc w:val="center"/>
        <w:rPr>
          <w:rFonts w:asciiTheme="minorHAnsi" w:hAnsiTheme="minorHAnsi"/>
          <w:u w:val="single"/>
        </w:rPr>
      </w:pPr>
      <w:hyperlink r:id="rId8" w:history="1">
        <w:r w:rsidR="000B1310" w:rsidRPr="000B1310">
          <w:rPr>
            <w:rStyle w:val="Hyperlink"/>
            <w:rFonts w:ascii="Palatino Linotype" w:hAnsi="Palatino Linotype" w:cs="Calibri"/>
          </w:rPr>
          <w:t>sandhyaphr7@gmail.com</w:t>
        </w:r>
      </w:hyperlink>
      <w:bookmarkStart w:id="0" w:name="webProfileURL"/>
      <w:r w:rsidR="00865FAF">
        <w:rPr>
          <w:rFonts w:ascii="Palatino Linotype" w:hAnsi="Palatino Linotype" w:cs="Calibri"/>
          <w:color w:val="000000"/>
        </w:rPr>
        <w:t xml:space="preserve"> </w:t>
      </w:r>
      <w:r w:rsidR="00415420">
        <w:rPr>
          <w:rFonts w:asciiTheme="minorHAnsi" w:hAnsiTheme="minorHAnsi"/>
        </w:rPr>
        <w:t>|</w:t>
      </w:r>
      <w:r w:rsidR="008E4292">
        <w:rPr>
          <w:rFonts w:asciiTheme="minorHAnsi" w:hAnsiTheme="minorHAnsi"/>
        </w:rPr>
        <w:t xml:space="preserve"> </w:t>
      </w:r>
      <w:bookmarkEnd w:id="0"/>
      <w:r w:rsidR="00B562D0">
        <w:rPr>
          <w:rFonts w:asciiTheme="minorHAnsi" w:hAnsiTheme="minorHAnsi"/>
        </w:rPr>
        <w:fldChar w:fldCharType="begin"/>
      </w:r>
      <w:r w:rsidR="00B562D0">
        <w:rPr>
          <w:rFonts w:asciiTheme="minorHAnsi" w:hAnsiTheme="minorHAnsi"/>
        </w:rPr>
        <w:instrText xml:space="preserve"> HYPERLINK "http://www.linkedin.com/in/sandyanand/" </w:instrText>
      </w:r>
      <w:r w:rsidR="00B562D0">
        <w:rPr>
          <w:rFonts w:asciiTheme="minorHAnsi" w:hAnsiTheme="minorHAnsi"/>
        </w:rPr>
        <w:fldChar w:fldCharType="separate"/>
      </w:r>
      <w:r w:rsidR="00B562D0" w:rsidRPr="00B562D0">
        <w:rPr>
          <w:rStyle w:val="Hyperlink"/>
          <w:rFonts w:asciiTheme="minorHAnsi" w:hAnsiTheme="minorHAnsi"/>
        </w:rPr>
        <w:t>LinkedIn Profile</w:t>
      </w:r>
      <w:r w:rsidR="00B562D0">
        <w:rPr>
          <w:rFonts w:asciiTheme="minorHAnsi" w:hAnsiTheme="minorHAnsi"/>
        </w:rPr>
        <w:fldChar w:fldCharType="end"/>
      </w:r>
    </w:p>
    <w:p w:rsidR="00B562D0" w:rsidRDefault="00B562D0" w:rsidP="00B562D0">
      <w:pPr>
        <w:spacing w:after="0" w:line="240" w:lineRule="auto"/>
        <w:jc w:val="center"/>
        <w:rPr>
          <w:rFonts w:asciiTheme="minorHAnsi" w:hAnsiTheme="minorHAnsi"/>
          <w:u w:val="single"/>
        </w:rPr>
      </w:pPr>
    </w:p>
    <w:p w:rsidR="00C43F7D" w:rsidRPr="00EA3EFF" w:rsidRDefault="00C43F7D" w:rsidP="00C43F7D">
      <w:pPr>
        <w:jc w:val="both"/>
        <w:rPr>
          <w:rFonts w:asciiTheme="minorHAnsi" w:hAnsiTheme="minorHAnsi" w:cstheme="minorHAnsi"/>
          <w:i/>
        </w:rPr>
      </w:pPr>
      <w:r w:rsidRPr="00EA3EFF">
        <w:rPr>
          <w:rFonts w:asciiTheme="minorHAnsi" w:hAnsiTheme="minorHAnsi" w:cstheme="minorHAnsi"/>
          <w:i/>
        </w:rPr>
        <w:t>Microsoft Certified Data Science professional with Master</w:t>
      </w:r>
      <w:r w:rsidR="00F90DC1">
        <w:rPr>
          <w:rFonts w:asciiTheme="minorHAnsi" w:hAnsiTheme="minorHAnsi" w:cstheme="minorHAnsi"/>
          <w:i/>
        </w:rPr>
        <w:t>’</w:t>
      </w:r>
      <w:r w:rsidRPr="00EA3EFF">
        <w:rPr>
          <w:rFonts w:asciiTheme="minorHAnsi" w:hAnsiTheme="minorHAnsi" w:cstheme="minorHAnsi"/>
          <w:i/>
        </w:rPr>
        <w:t xml:space="preserve">s degree in </w:t>
      </w:r>
      <w:r w:rsidR="000A054A" w:rsidRPr="00EA3EFF">
        <w:rPr>
          <w:rFonts w:asciiTheme="minorHAnsi" w:hAnsiTheme="minorHAnsi" w:cstheme="minorHAnsi"/>
          <w:i/>
        </w:rPr>
        <w:t>Business Management, passionate in Data</w:t>
      </w:r>
      <w:r w:rsidRPr="00EA3EFF">
        <w:rPr>
          <w:rFonts w:asciiTheme="minorHAnsi" w:hAnsiTheme="minorHAnsi" w:cstheme="minorHAnsi"/>
          <w:i/>
        </w:rPr>
        <w:t xml:space="preserve"> </w:t>
      </w:r>
      <w:r w:rsidR="00EA3EFF" w:rsidRPr="00EA3EFF">
        <w:rPr>
          <w:rFonts w:asciiTheme="minorHAnsi" w:hAnsiTheme="minorHAnsi" w:cstheme="minorHAnsi"/>
          <w:i/>
        </w:rPr>
        <w:t>Science a</w:t>
      </w:r>
      <w:r w:rsidR="00EA3EFF" w:rsidRPr="00EA3EFF">
        <w:rPr>
          <w:rFonts w:asciiTheme="minorHAnsi" w:hAnsiTheme="minorHAnsi" w:cstheme="minorHAnsi"/>
          <w:color w:val="000000"/>
          <w:shd w:val="clear" w:color="auto" w:fill="FFFFFF"/>
        </w:rPr>
        <w:t>nd Analytics including Machine Learning, Data Mining</w:t>
      </w:r>
      <w:r w:rsidR="00704613">
        <w:rPr>
          <w:rFonts w:asciiTheme="minorHAnsi" w:hAnsiTheme="minorHAnsi" w:cstheme="minorHAnsi"/>
          <w:color w:val="000000"/>
          <w:shd w:val="clear" w:color="auto" w:fill="FFFFFF"/>
        </w:rPr>
        <w:t>,</w:t>
      </w:r>
      <w:r w:rsidR="00EA3EFF" w:rsidRPr="00EA3EFF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EA3EFF" w:rsidRPr="00704613">
        <w:rPr>
          <w:rFonts w:asciiTheme="minorHAnsi" w:hAnsiTheme="minorHAnsi" w:cstheme="minorHAnsi"/>
          <w:noProof/>
          <w:color w:val="000000"/>
          <w:shd w:val="clear" w:color="auto" w:fill="FFFFFF"/>
        </w:rPr>
        <w:t>and</w:t>
      </w:r>
      <w:r w:rsidR="00EA3EFF" w:rsidRPr="00EA3EFF">
        <w:rPr>
          <w:rFonts w:asciiTheme="minorHAnsi" w:hAnsiTheme="minorHAnsi" w:cstheme="minorHAnsi"/>
          <w:color w:val="000000"/>
          <w:shd w:val="clear" w:color="auto" w:fill="FFFFFF"/>
        </w:rPr>
        <w:t xml:space="preserve"> Statistical Analysis</w:t>
      </w:r>
      <w:r w:rsidR="00F90DC1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="00FB0195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</w:p>
    <w:p w:rsidR="00947871" w:rsidRDefault="000B1310" w:rsidP="008A4B31">
      <w:pPr>
        <w:tabs>
          <w:tab w:val="right" w:pos="10800"/>
        </w:tabs>
        <w:spacing w:after="0" w:line="240" w:lineRule="auto"/>
        <w:jc w:val="center"/>
        <w:rPr>
          <w:rFonts w:asciiTheme="minorHAnsi" w:hAnsiTheme="minorHAnsi"/>
          <w:b/>
          <w:caps/>
          <w:sz w:val="24"/>
        </w:rPr>
      </w:pPr>
      <w:r>
        <w:rPr>
          <w:rFonts w:asciiTheme="minorHAnsi" w:hAnsiTheme="minorHAnsi"/>
          <w:b/>
          <w:caps/>
          <w:sz w:val="24"/>
        </w:rPr>
        <w:t>TECHNOLOGY SKILLS</w:t>
      </w:r>
    </w:p>
    <w:p w:rsidR="000B53BB" w:rsidRDefault="00B631B3" w:rsidP="00C64AD2">
      <w:pPr>
        <w:ind w:left="72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Excel, Power </w:t>
      </w:r>
      <w:r w:rsidR="00C64AD2">
        <w:rPr>
          <w:rFonts w:asciiTheme="minorHAnsi" w:hAnsiTheme="minorHAnsi"/>
          <w:caps/>
        </w:rPr>
        <w:t xml:space="preserve">BI, </w:t>
      </w:r>
      <w:r w:rsidR="00035568">
        <w:rPr>
          <w:rFonts w:asciiTheme="minorHAnsi" w:hAnsiTheme="minorHAnsi"/>
          <w:caps/>
        </w:rPr>
        <w:t>Tab</w:t>
      </w:r>
      <w:bookmarkStart w:id="1" w:name="_GoBack"/>
      <w:bookmarkEnd w:id="1"/>
      <w:r w:rsidR="00035568">
        <w:rPr>
          <w:rFonts w:asciiTheme="minorHAnsi" w:hAnsiTheme="minorHAnsi"/>
          <w:caps/>
        </w:rPr>
        <w:t xml:space="preserve">leau, </w:t>
      </w:r>
      <w:r w:rsidR="00EA3EFF">
        <w:rPr>
          <w:rFonts w:asciiTheme="minorHAnsi" w:hAnsiTheme="minorHAnsi"/>
        </w:rPr>
        <w:t>Libraries:</w:t>
      </w:r>
      <w:r w:rsidR="000B53BB">
        <w:rPr>
          <w:rFonts w:asciiTheme="minorHAnsi" w:hAnsiTheme="minorHAnsi"/>
        </w:rPr>
        <w:t xml:space="preserve"> </w:t>
      </w:r>
      <w:r w:rsidR="000B53BB" w:rsidRPr="00C93F04">
        <w:rPr>
          <w:rFonts w:asciiTheme="minorHAnsi" w:hAnsiTheme="minorHAnsi"/>
          <w:noProof/>
        </w:rPr>
        <w:t>dplyr</w:t>
      </w:r>
      <w:r w:rsidR="000B53BB">
        <w:rPr>
          <w:rFonts w:asciiTheme="minorHAnsi" w:hAnsiTheme="minorHAnsi"/>
        </w:rPr>
        <w:t>,</w:t>
      </w:r>
      <w:r w:rsidR="000B53BB" w:rsidRPr="00237566">
        <w:rPr>
          <w:rFonts w:asciiTheme="minorHAnsi" w:hAnsiTheme="minorHAnsi"/>
        </w:rPr>
        <w:t xml:space="preserve"> ggplot2</w:t>
      </w:r>
      <w:r w:rsidR="000B53BB">
        <w:rPr>
          <w:rFonts w:asciiTheme="minorHAnsi" w:hAnsiTheme="minorHAnsi"/>
        </w:rPr>
        <w:t>,</w:t>
      </w:r>
      <w:r w:rsidR="000B53BB" w:rsidRPr="00237566">
        <w:rPr>
          <w:rFonts w:asciiTheme="minorHAnsi" w:hAnsiTheme="minorHAnsi"/>
        </w:rPr>
        <w:t xml:space="preserve"> </w:t>
      </w:r>
      <w:r w:rsidR="000B53BB" w:rsidRPr="00C93F04">
        <w:rPr>
          <w:rFonts w:asciiTheme="minorHAnsi" w:hAnsiTheme="minorHAnsi"/>
          <w:noProof/>
        </w:rPr>
        <w:t>corrplot</w:t>
      </w:r>
      <w:r w:rsidR="000B53BB">
        <w:rPr>
          <w:rFonts w:asciiTheme="minorHAnsi" w:hAnsiTheme="minorHAnsi"/>
        </w:rPr>
        <w:t>,</w:t>
      </w:r>
      <w:r w:rsidR="000B53BB" w:rsidRPr="00237566">
        <w:rPr>
          <w:rFonts w:asciiTheme="minorHAnsi" w:hAnsiTheme="minorHAnsi"/>
        </w:rPr>
        <w:t xml:space="preserve"> Hmisc</w:t>
      </w:r>
      <w:r w:rsidR="000B53BB">
        <w:rPr>
          <w:rFonts w:asciiTheme="minorHAnsi" w:hAnsiTheme="minorHAnsi"/>
        </w:rPr>
        <w:t>,</w:t>
      </w:r>
      <w:r w:rsidR="000B53BB" w:rsidRPr="00237566">
        <w:rPr>
          <w:rFonts w:asciiTheme="minorHAnsi" w:hAnsiTheme="minorHAnsi"/>
        </w:rPr>
        <w:t xml:space="preserve"> RcmdrMisc</w:t>
      </w:r>
      <w:r w:rsidR="000B53BB">
        <w:rPr>
          <w:rFonts w:asciiTheme="minorHAnsi" w:hAnsiTheme="minorHAnsi"/>
        </w:rPr>
        <w:t>, VIM, caret,</w:t>
      </w:r>
      <w:r w:rsidR="000B53BB" w:rsidRPr="00237566">
        <w:rPr>
          <w:rFonts w:asciiTheme="minorHAnsi" w:hAnsiTheme="minorHAnsi"/>
        </w:rPr>
        <w:t xml:space="preserve"> </w:t>
      </w:r>
      <w:r w:rsidR="00102AAA">
        <w:rPr>
          <w:rFonts w:asciiTheme="minorHAnsi" w:hAnsiTheme="minorHAnsi"/>
        </w:rPr>
        <w:t>mice</w:t>
      </w:r>
      <w:r w:rsidR="000B53BB">
        <w:rPr>
          <w:rFonts w:asciiTheme="minorHAnsi" w:hAnsiTheme="minorHAnsi"/>
        </w:rPr>
        <w:t xml:space="preserve"> and </w:t>
      </w:r>
      <w:r w:rsidR="00704613">
        <w:rPr>
          <w:rFonts w:asciiTheme="minorHAnsi" w:hAnsiTheme="minorHAnsi"/>
          <w:noProof/>
        </w:rPr>
        <w:t>R</w:t>
      </w:r>
      <w:r w:rsidR="00F90DC1" w:rsidRPr="00704613">
        <w:rPr>
          <w:rFonts w:asciiTheme="minorHAnsi" w:hAnsiTheme="minorHAnsi"/>
          <w:noProof/>
        </w:rPr>
        <w:t>andom</w:t>
      </w:r>
      <w:r w:rsidR="00F90DC1">
        <w:rPr>
          <w:rFonts w:asciiTheme="minorHAnsi" w:hAnsiTheme="minorHAnsi"/>
        </w:rPr>
        <w:t xml:space="preserve"> Forest</w:t>
      </w:r>
      <w:r w:rsidR="00C64AD2">
        <w:rPr>
          <w:rFonts w:asciiTheme="minorHAnsi" w:hAnsiTheme="minorHAnsi"/>
        </w:rPr>
        <w:t xml:space="preserve">, SQL, Basic Python, SAP HR module, Application tracking </w:t>
      </w:r>
      <w:r w:rsidR="00105037">
        <w:rPr>
          <w:rFonts w:asciiTheme="minorHAnsi" w:hAnsiTheme="minorHAnsi"/>
        </w:rPr>
        <w:t>system: CATS</w:t>
      </w:r>
      <w:r w:rsidR="00814B50">
        <w:rPr>
          <w:rFonts w:asciiTheme="minorHAnsi" w:hAnsiTheme="minorHAnsi"/>
        </w:rPr>
        <w:t>.</w:t>
      </w:r>
    </w:p>
    <w:p w:rsidR="00724CDB" w:rsidRPr="00724CDB" w:rsidRDefault="00724CDB" w:rsidP="00724CDB">
      <w:pPr>
        <w:spacing w:after="0" w:line="240" w:lineRule="auto"/>
        <w:rPr>
          <w:rFonts w:asciiTheme="minorHAnsi" w:eastAsia="Times New Roman" w:hAnsiTheme="minorHAnsi"/>
          <w:b/>
          <w:bCs/>
          <w:color w:val="222222"/>
          <w:shd w:val="clear" w:color="auto" w:fill="FFFFFF"/>
        </w:rPr>
      </w:pPr>
      <w:r w:rsidRPr="00724CDB">
        <w:rPr>
          <w:rFonts w:asciiTheme="minorHAnsi" w:eastAsia="Times New Roman" w:hAnsiTheme="minorHAnsi"/>
          <w:b/>
          <w:bCs/>
          <w:color w:val="222222"/>
          <w:shd w:val="clear" w:color="auto" w:fill="FFFFFF"/>
        </w:rPr>
        <w:t>Skills Summary</w:t>
      </w:r>
    </w:p>
    <w:p w:rsidR="00724CDB" w:rsidRDefault="00724CDB" w:rsidP="00724CDB">
      <w:pPr>
        <w:spacing w:after="0" w:line="240" w:lineRule="auto"/>
        <w:rPr>
          <w:rFonts w:asciiTheme="minorHAnsi" w:eastAsia="Times New Roman" w:hAnsiTheme="minorHAnsi"/>
          <w:bCs/>
          <w:color w:val="222222"/>
          <w:shd w:val="clear" w:color="auto" w:fill="FFFFFF"/>
        </w:rPr>
      </w:pPr>
    </w:p>
    <w:p w:rsidR="00E56346" w:rsidRDefault="008F2452" w:rsidP="00733788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proofErr w:type="gramStart"/>
      <w:r>
        <w:t>Perform</w:t>
      </w:r>
      <w:r w:rsidR="00E56346">
        <w:t xml:space="preserve">  </w:t>
      </w:r>
      <w:r w:rsidR="00E56346" w:rsidRPr="00D40FE5">
        <w:t>requirements</w:t>
      </w:r>
      <w:proofErr w:type="gramEnd"/>
      <w:r w:rsidR="00E56346" w:rsidRPr="00D40FE5">
        <w:t xml:space="preserve"> analysis, </w:t>
      </w:r>
      <w:r>
        <w:t xml:space="preserve">create </w:t>
      </w:r>
      <w:r w:rsidR="00E56346" w:rsidRPr="00D40FE5">
        <w:t>functional specifications including use case diagrams, use cases, user stories, business process flows, wireframes, activity diagrams, ER diagrams</w:t>
      </w:r>
      <w:r w:rsidR="00E56346" w:rsidRPr="000A241B">
        <w:rPr>
          <w:b/>
        </w:rPr>
        <w:t xml:space="preserve">, </w:t>
      </w:r>
      <w:r w:rsidR="00E56346" w:rsidRPr="00D40FE5">
        <w:t>sequence diagrams,</w:t>
      </w:r>
      <w:r w:rsidR="00E56346">
        <w:t xml:space="preserve"> and</w:t>
      </w:r>
      <w:r w:rsidR="00E56346" w:rsidRPr="00D40FE5">
        <w:t xml:space="preserve"> data flow diagrams</w:t>
      </w:r>
      <w:r w:rsidR="00E56346">
        <w:t>.</w:t>
      </w:r>
    </w:p>
    <w:p w:rsidR="00724CDB" w:rsidRDefault="00724CDB" w:rsidP="00733788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>Analyze complex data sets, data cleaning and data manipulation and transformation using R programming</w:t>
      </w:r>
      <w:r w:rsidR="00643962"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 language.</w:t>
      </w:r>
    </w:p>
    <w:p w:rsidR="00035568" w:rsidRPr="005215A8" w:rsidRDefault="00035568" w:rsidP="00733788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>
        <w:rPr>
          <w:rFonts w:asciiTheme="minorHAnsi" w:eastAsia="Times New Roman" w:hAnsiTheme="minorHAnsi"/>
          <w:bCs/>
          <w:color w:val="222222"/>
          <w:shd w:val="clear" w:color="auto" w:fill="FFFFFF"/>
        </w:rPr>
        <w:t>Use Tableau to Analyze and visualize data in the form of charts, plots and maps.</w:t>
      </w:r>
    </w:p>
    <w:p w:rsidR="00724CDB" w:rsidRDefault="00724CDB" w:rsidP="00733788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>Perform statistical analysis using Excel</w:t>
      </w:r>
      <w:r w:rsidR="00D6136A"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>,</w:t>
      </w:r>
      <w:r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 </w:t>
      </w:r>
      <w:r w:rsidR="00746B1C">
        <w:rPr>
          <w:rFonts w:asciiTheme="minorHAnsi" w:eastAsia="Times New Roman" w:hAnsiTheme="minorHAnsi"/>
          <w:bCs/>
          <w:color w:val="222222"/>
          <w:shd w:val="clear" w:color="auto" w:fill="FFFFFF"/>
        </w:rPr>
        <w:t>Power BI</w:t>
      </w:r>
      <w:r w:rsidR="00CC7767"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, </w:t>
      </w:r>
      <w:r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>and R Programming</w:t>
      </w:r>
      <w:r w:rsidR="00643962"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>.</w:t>
      </w:r>
    </w:p>
    <w:p w:rsidR="00DA2AEE" w:rsidRPr="005215A8" w:rsidRDefault="00DA2AEE" w:rsidP="00733788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Data modelling in Power BI Desktop, </w:t>
      </w:r>
      <w:r w:rsidR="00035568">
        <w:rPr>
          <w:rFonts w:asciiTheme="minorHAnsi" w:eastAsia="Times New Roman" w:hAnsiTheme="minorHAnsi"/>
          <w:bCs/>
          <w:color w:val="222222"/>
          <w:shd w:val="clear" w:color="auto" w:fill="FFFFFF"/>
        </w:rPr>
        <w:t>t</w:t>
      </w:r>
      <w:r>
        <w:rPr>
          <w:rFonts w:asciiTheme="minorHAnsi" w:eastAsia="Times New Roman" w:hAnsiTheme="minorHAnsi"/>
          <w:bCs/>
          <w:color w:val="222222"/>
          <w:shd w:val="clear" w:color="auto" w:fill="FFFFFF"/>
        </w:rPr>
        <w:t>ransforming data using Power BI desktop, working with multiple visualization in Power BI desktop.</w:t>
      </w:r>
    </w:p>
    <w:p w:rsidR="00724CDB" w:rsidRPr="005215A8" w:rsidRDefault="00724CDB" w:rsidP="00733788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>Visualizing data (Histogram, Density plots, Scatter plots, box plots) using Power BI dashboards, ggplot in R, Querying data using T-SQL</w:t>
      </w:r>
      <w:r w:rsidR="00643962"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>.</w:t>
      </w:r>
    </w:p>
    <w:p w:rsidR="00D963A5" w:rsidRPr="00E56346" w:rsidRDefault="00724CDB" w:rsidP="00E56346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>Identifying correlations and intercorrelations in R</w:t>
      </w:r>
      <w:r w:rsidR="00643962"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>.</w:t>
      </w:r>
    </w:p>
    <w:p w:rsidR="00724CDB" w:rsidRPr="005215A8" w:rsidRDefault="00724CDB" w:rsidP="00733788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Build predictive models (linear, logistical, Random forest, </w:t>
      </w:r>
      <w:r w:rsidR="009F3022"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>boosted</w:t>
      </w:r>
      <w:r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 models) in R and Azure ML and Testing and evaluating models.</w:t>
      </w:r>
    </w:p>
    <w:p w:rsidR="00724CDB" w:rsidRPr="005215A8" w:rsidRDefault="00724CDB" w:rsidP="00733788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Good knowledge </w:t>
      </w:r>
      <w:r w:rsidR="00564DBD" w:rsidRPr="005215A8">
        <w:rPr>
          <w:rFonts w:asciiTheme="minorHAnsi" w:eastAsia="Times New Roman" w:hAnsiTheme="minorHAnsi"/>
          <w:bCs/>
          <w:noProof/>
          <w:color w:val="222222"/>
          <w:shd w:val="clear" w:color="auto" w:fill="FFFFFF"/>
        </w:rPr>
        <w:t>of</w:t>
      </w:r>
      <w:r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 Python</w:t>
      </w:r>
      <w:r w:rsidR="00F21E25"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>.</w:t>
      </w:r>
    </w:p>
    <w:p w:rsidR="00BA0F0F" w:rsidRPr="005215A8" w:rsidRDefault="00BA0F0F" w:rsidP="00733788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hAnsiTheme="minorHAnsi"/>
        </w:rPr>
      </w:pPr>
      <w:r w:rsidRPr="005215A8">
        <w:rPr>
          <w:rFonts w:asciiTheme="minorHAnsi" w:hAnsiTheme="minorHAnsi"/>
        </w:rPr>
        <w:t xml:space="preserve">Experience in </w:t>
      </w:r>
      <w:r w:rsidR="00B20E36" w:rsidRPr="005215A8">
        <w:rPr>
          <w:rFonts w:asciiTheme="minorHAnsi" w:hAnsiTheme="minorHAnsi"/>
        </w:rPr>
        <w:t>Power query, Power Pivot and Power View.</w:t>
      </w:r>
    </w:p>
    <w:p w:rsidR="003959FF" w:rsidRPr="00E56346" w:rsidRDefault="003959FF" w:rsidP="00733788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hAnsiTheme="minorHAnsi"/>
        </w:rPr>
      </w:pPr>
      <w:r w:rsidRPr="005215A8">
        <w:rPr>
          <w:rFonts w:asciiTheme="minorHAnsi" w:hAnsiTheme="minorHAnsi"/>
        </w:rPr>
        <w:t xml:space="preserve">Experiencing in configuring SAP HCM- </w:t>
      </w:r>
      <w:r w:rsidRPr="00DB32E4">
        <w:t>Personnel administration and Organizational management.</w:t>
      </w:r>
    </w:p>
    <w:p w:rsidR="00E56346" w:rsidRPr="005215A8" w:rsidRDefault="00E56346" w:rsidP="00E56346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hAnsiTheme="minorHAnsi"/>
        </w:rPr>
      </w:pPr>
      <w:r w:rsidRPr="005215A8"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Experience in Screening, Interviewing, Salary </w:t>
      </w:r>
      <w:r w:rsidRPr="005215A8">
        <w:rPr>
          <w:rFonts w:asciiTheme="minorHAnsi" w:hAnsiTheme="minorHAnsi"/>
        </w:rPr>
        <w:t>negotiation, extending employment offer, and other administrative components involved in full lifecycle recruiting.</w:t>
      </w:r>
    </w:p>
    <w:p w:rsidR="00E56346" w:rsidRPr="005215A8" w:rsidRDefault="00E56346" w:rsidP="00E56346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Theme="minorHAnsi" w:hAnsiTheme="minorHAnsi"/>
        </w:rPr>
      </w:pPr>
      <w:r w:rsidRPr="005215A8">
        <w:rPr>
          <w:rFonts w:asciiTheme="minorHAnsi" w:hAnsiTheme="minorHAnsi"/>
        </w:rPr>
        <w:t>Recruited for Microsoft (teams: Online safety, Azure, Windows, Bing) Nordstrom, Tableau software and Savers. Hired for roles from Junior to Senior software developers, content managers, Business Analysts, Data Analysts</w:t>
      </w:r>
    </w:p>
    <w:p w:rsidR="00E56346" w:rsidRPr="005215A8" w:rsidRDefault="00E56346" w:rsidP="00E56346">
      <w:pPr>
        <w:pStyle w:val="ListParagraph"/>
        <w:spacing w:after="0" w:line="240" w:lineRule="auto"/>
        <w:ind w:left="360"/>
        <w:rPr>
          <w:rFonts w:asciiTheme="minorHAnsi" w:hAnsiTheme="minorHAnsi"/>
        </w:rPr>
      </w:pPr>
    </w:p>
    <w:p w:rsidR="00EF2CD3" w:rsidRDefault="00EF2CD3" w:rsidP="00702332">
      <w:pPr>
        <w:tabs>
          <w:tab w:val="right" w:pos="10800"/>
        </w:tabs>
        <w:spacing w:after="0" w:line="240" w:lineRule="auto"/>
        <w:rPr>
          <w:rFonts w:asciiTheme="minorHAnsi" w:eastAsia="Times New Roman" w:hAnsiTheme="minorHAnsi"/>
          <w:bCs/>
          <w:color w:val="222222"/>
          <w:shd w:val="clear" w:color="auto" w:fill="FFFFFF"/>
        </w:rPr>
      </w:pPr>
    </w:p>
    <w:p w:rsidR="000A054A" w:rsidRDefault="00702332" w:rsidP="00702332">
      <w:pPr>
        <w:tabs>
          <w:tab w:val="right" w:pos="10800"/>
        </w:tabs>
        <w:spacing w:after="0" w:line="240" w:lineRule="auto"/>
        <w:rPr>
          <w:rFonts w:asciiTheme="minorHAnsi" w:hAnsiTheme="minorHAnsi"/>
          <w:b/>
          <w:caps/>
          <w:sz w:val="24"/>
        </w:rPr>
      </w:pPr>
      <w:r>
        <w:rPr>
          <w:rFonts w:asciiTheme="minorHAnsi" w:hAnsiTheme="minorHAnsi"/>
          <w:b/>
          <w:caps/>
          <w:sz w:val="24"/>
        </w:rPr>
        <w:t>Projects</w:t>
      </w:r>
    </w:p>
    <w:p w:rsidR="00F734E1" w:rsidRDefault="00F734E1" w:rsidP="00702332">
      <w:pPr>
        <w:tabs>
          <w:tab w:val="right" w:pos="10800"/>
        </w:tabs>
        <w:spacing w:after="0" w:line="240" w:lineRule="auto"/>
        <w:rPr>
          <w:rFonts w:asciiTheme="minorHAnsi" w:hAnsiTheme="minorHAnsi"/>
          <w:sz w:val="24"/>
        </w:rPr>
      </w:pPr>
      <w:r w:rsidRPr="002A6332">
        <w:rPr>
          <w:rFonts w:asciiTheme="minorHAnsi" w:hAnsiTheme="minorHAnsi"/>
          <w:b/>
          <w:sz w:val="24"/>
        </w:rPr>
        <w:t>House Sales Price Prediction</w:t>
      </w:r>
      <w:r w:rsidR="002A6332">
        <w:rPr>
          <w:rFonts w:asciiTheme="minorHAnsi" w:hAnsiTheme="minorHAnsi"/>
          <w:sz w:val="24"/>
        </w:rPr>
        <w:tab/>
      </w:r>
      <w:r w:rsidR="00F8394E" w:rsidRPr="00F8394E">
        <w:rPr>
          <w:rFonts w:asciiTheme="minorHAnsi" w:hAnsiTheme="minorHAnsi"/>
          <w:b/>
          <w:sz w:val="24"/>
        </w:rPr>
        <w:t>April-</w:t>
      </w:r>
      <w:r w:rsidR="002A6332" w:rsidRPr="00F8394E">
        <w:rPr>
          <w:rFonts w:asciiTheme="minorHAnsi" w:hAnsiTheme="minorHAnsi"/>
          <w:b/>
          <w:sz w:val="24"/>
        </w:rPr>
        <w:t>Current</w:t>
      </w:r>
    </w:p>
    <w:p w:rsidR="00F734E1" w:rsidRDefault="00F734E1" w:rsidP="00702332">
      <w:pPr>
        <w:tabs>
          <w:tab w:val="right" w:pos="10800"/>
        </w:tabs>
        <w:spacing w:after="0" w:line="240" w:lineRule="auto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Kaggle.com</w:t>
      </w:r>
    </w:p>
    <w:p w:rsidR="00F734E1" w:rsidRDefault="00C214C9" w:rsidP="00F734E1">
      <w:pPr>
        <w:pStyle w:val="Heading2"/>
        <w:shd w:val="clear" w:color="auto" w:fill="FFFFFF"/>
        <w:spacing w:before="0" w:after="30" w:line="360" w:lineRule="atLeast"/>
        <w:textAlignment w:val="baseline"/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ab/>
        <w:t xml:space="preserve">             </w:t>
      </w:r>
      <w:r w:rsidR="00F734E1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This project focuses on predicting the sales price of the houses </w:t>
      </w:r>
      <w:r w:rsidR="00D43B11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>in AMES IOWA</w:t>
      </w:r>
      <w:r w:rsidR="00FA6356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. There </w:t>
      </w:r>
      <w:r w:rsidR="006A4B23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>were 79</w:t>
      </w:r>
      <w:r w:rsidR="00D43B11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 f</w:t>
      </w:r>
      <w:r w:rsidR="00F734E1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>eature</w:t>
      </w:r>
      <w:r w:rsidR="00D43B11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>s</w:t>
      </w:r>
      <w:r w:rsidR="00FA6356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 across 150</w:t>
      </w:r>
      <w:r w:rsidR="006A4B23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>0 samples. Summary statistics, e</w:t>
      </w:r>
      <w:r w:rsidR="00FA6356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xploratory analysis were used to understand the relationship between </w:t>
      </w:r>
      <w:r w:rsidR="006A4B23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>“</w:t>
      </w:r>
      <w:r w:rsidR="00FA6356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>SalesPrice</w:t>
      </w:r>
      <w:r w:rsidR="006A4B23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>”</w:t>
      </w:r>
      <w:r w:rsidR="00FA6356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 and </w:t>
      </w:r>
      <w:r w:rsidR="006A4B23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features. </w:t>
      </w:r>
      <w:r w:rsidR="00F734E1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 </w:t>
      </w:r>
      <w:r w:rsidR="006A4B23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 </w:t>
      </w:r>
      <w:r w:rsidR="00F734E1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I </w:t>
      </w:r>
      <w:r w:rsidR="00053ACC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used </w:t>
      </w:r>
      <w:r w:rsidR="00F734E1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>R</w:t>
      </w:r>
      <w:r w:rsidR="00053ACC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 programming</w:t>
      </w:r>
      <w:r w:rsidR="00F734E1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 </w:t>
      </w:r>
      <w:r w:rsidR="00E260AC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>to explore, visualize and</w:t>
      </w:r>
      <w:r w:rsidR="002A6332" w:rsidRPr="00557008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 build the models.</w:t>
      </w:r>
      <w:r w:rsidR="0085601E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 Cross validation was used to test the model.  Linear, Lasso Regression, Radom forest and XGBoost models were used. The final model with least</w:t>
      </w:r>
      <w:r w:rsidR="00E13C72">
        <w:rPr>
          <w:rFonts w:asciiTheme="minorHAnsi" w:eastAsia="Calibri" w:hAnsiTheme="minorHAnsi" w:cs="Times New Roman"/>
          <w:b w:val="0"/>
          <w:bCs w:val="0"/>
          <w:noProof/>
          <w:sz w:val="22"/>
          <w:szCs w:val="22"/>
        </w:rPr>
        <w:t xml:space="preserve"> Root Mean Square Error was selected. In this case it was XGBoost.</w:t>
      </w:r>
    </w:p>
    <w:p w:rsidR="00E13C72" w:rsidRDefault="00E13C72" w:rsidP="00E13C72"/>
    <w:p w:rsidR="00E13C72" w:rsidRPr="00E13C72" w:rsidRDefault="00E13C72" w:rsidP="00E13C72"/>
    <w:p w:rsidR="00F734E1" w:rsidRPr="00F734E1" w:rsidRDefault="00F734E1" w:rsidP="00702332">
      <w:pPr>
        <w:tabs>
          <w:tab w:val="right" w:pos="10800"/>
        </w:tabs>
        <w:spacing w:after="0" w:line="240" w:lineRule="auto"/>
        <w:rPr>
          <w:rFonts w:asciiTheme="minorHAnsi" w:hAnsiTheme="minorHAnsi"/>
          <w:caps/>
        </w:rPr>
      </w:pPr>
    </w:p>
    <w:p w:rsidR="002A6332" w:rsidRDefault="002A6332" w:rsidP="002A6332">
      <w:pPr>
        <w:tabs>
          <w:tab w:val="right" w:pos="10800"/>
        </w:tabs>
        <w:spacing w:after="0" w:line="240" w:lineRule="auto"/>
        <w:rPr>
          <w:b/>
        </w:rPr>
      </w:pPr>
      <w:r w:rsidRPr="002A6332">
        <w:rPr>
          <w:b/>
        </w:rPr>
        <w:lastRenderedPageBreak/>
        <w:t xml:space="preserve">Loan Repayment rate </w:t>
      </w:r>
      <w:r w:rsidR="00E260AC">
        <w:rPr>
          <w:b/>
          <w:noProof/>
        </w:rPr>
        <w:t>for</w:t>
      </w:r>
      <w:r w:rsidRPr="002A6332">
        <w:rPr>
          <w:b/>
        </w:rPr>
        <w:t xml:space="preserve"> the </w:t>
      </w:r>
      <w:r w:rsidRPr="00E260AC">
        <w:rPr>
          <w:b/>
          <w:noProof/>
        </w:rPr>
        <w:t>Coll</w:t>
      </w:r>
      <w:r w:rsidR="00E260AC">
        <w:rPr>
          <w:b/>
          <w:noProof/>
        </w:rPr>
        <w:t>e</w:t>
      </w:r>
      <w:r w:rsidRPr="00E260AC">
        <w:rPr>
          <w:b/>
          <w:noProof/>
        </w:rPr>
        <w:t>ge</w:t>
      </w:r>
      <w:r w:rsidRPr="002A6332">
        <w:rPr>
          <w:b/>
        </w:rPr>
        <w:t xml:space="preserve"> students</w:t>
      </w:r>
      <w:r>
        <w:rPr>
          <w:b/>
        </w:rPr>
        <w:t xml:space="preserve">                                                                                                     </w:t>
      </w:r>
      <w:r w:rsidRPr="002A6332">
        <w:rPr>
          <w:b/>
        </w:rPr>
        <w:t>Oct.2017</w:t>
      </w:r>
      <w:r>
        <w:rPr>
          <w:b/>
        </w:rPr>
        <w:tab/>
      </w:r>
    </w:p>
    <w:p w:rsidR="002A6332" w:rsidRPr="002A6332" w:rsidRDefault="002A6332" w:rsidP="002A6332">
      <w:pPr>
        <w:tabs>
          <w:tab w:val="right" w:pos="10800"/>
        </w:tabs>
        <w:spacing w:after="0" w:line="240" w:lineRule="auto"/>
        <w:rPr>
          <w:rFonts w:asciiTheme="minorHAnsi" w:hAnsiTheme="minorHAnsi"/>
          <w:sz w:val="24"/>
        </w:rPr>
      </w:pPr>
      <w:r w:rsidRPr="002A6332">
        <w:rPr>
          <w:rFonts w:asciiTheme="minorHAnsi" w:hAnsiTheme="minorHAnsi"/>
          <w:sz w:val="24"/>
        </w:rPr>
        <w:t>EDX.org</w:t>
      </w:r>
    </w:p>
    <w:p w:rsidR="00702332" w:rsidRDefault="00702332" w:rsidP="00702332">
      <w:pPr>
        <w:tabs>
          <w:tab w:val="right" w:pos="10800"/>
        </w:tabs>
        <w:spacing w:after="0" w:line="240" w:lineRule="auto"/>
        <w:rPr>
          <w:rFonts w:asciiTheme="minorHAnsi" w:hAnsiTheme="minorHAnsi"/>
          <w:b/>
          <w:caps/>
          <w:sz w:val="24"/>
        </w:rPr>
      </w:pPr>
    </w:p>
    <w:p w:rsidR="00702332" w:rsidRDefault="00702332" w:rsidP="005215A8">
      <w:pPr>
        <w:rPr>
          <w:rFonts w:asciiTheme="minorHAnsi" w:hAnsiTheme="minorHAnsi"/>
          <w:b/>
          <w:caps/>
        </w:rPr>
      </w:pPr>
      <w:r w:rsidRPr="00C955AE">
        <w:rPr>
          <w:rFonts w:asciiTheme="minorHAnsi" w:hAnsiTheme="minorHAnsi"/>
          <w:noProof/>
        </w:rPr>
        <w:t>The goal of this capstone project is to pred</w:t>
      </w:r>
      <w:r>
        <w:rPr>
          <w:rFonts w:asciiTheme="minorHAnsi" w:hAnsiTheme="minorHAnsi"/>
          <w:noProof/>
        </w:rPr>
        <w:t xml:space="preserve">ict the future earnings of </w:t>
      </w:r>
      <w:r w:rsidRPr="00B26302">
        <w:rPr>
          <w:rFonts w:asciiTheme="minorHAnsi" w:hAnsiTheme="minorHAnsi"/>
          <w:noProof/>
        </w:rPr>
        <w:t>the students</w:t>
      </w:r>
      <w:r>
        <w:rPr>
          <w:rFonts w:asciiTheme="minorHAnsi" w:hAnsiTheme="minorHAnsi"/>
          <w:noProof/>
        </w:rPr>
        <w:t>,</w:t>
      </w:r>
      <w:r w:rsidRPr="00C955AE">
        <w:rPr>
          <w:rFonts w:asciiTheme="minorHAnsi" w:hAnsiTheme="minorHAnsi"/>
          <w:noProof/>
        </w:rPr>
        <w:t xml:space="preserve"> a set number of years after they initially enrolled</w:t>
      </w:r>
      <w:r>
        <w:rPr>
          <w:rFonts w:asciiTheme="minorHAnsi" w:hAnsiTheme="minorHAnsi"/>
          <w:noProof/>
        </w:rPr>
        <w:t xml:space="preserve"> in the college</w:t>
      </w:r>
      <w:r w:rsidRPr="00C43F7D">
        <w:rPr>
          <w:rFonts w:asciiTheme="minorHAnsi" w:hAnsiTheme="minorHAnsi"/>
          <w:b/>
          <w:caps/>
        </w:rPr>
        <w:t xml:space="preserve">. </w:t>
      </w:r>
    </w:p>
    <w:p w:rsidR="00702332" w:rsidRPr="009530EF" w:rsidRDefault="00702332" w:rsidP="00733788">
      <w:pPr>
        <w:pStyle w:val="ListParagraph"/>
        <w:numPr>
          <w:ilvl w:val="0"/>
          <w:numId w:val="8"/>
        </w:numPr>
        <w:ind w:left="360"/>
        <w:rPr>
          <w:rFonts w:asciiTheme="minorHAnsi" w:hAnsiTheme="minorHAnsi"/>
          <w:caps/>
        </w:rPr>
      </w:pPr>
      <w:r>
        <w:rPr>
          <w:rFonts w:asciiTheme="minorHAnsi" w:hAnsiTheme="minorHAnsi"/>
        </w:rPr>
        <w:t>T</w:t>
      </w:r>
      <w:r w:rsidRPr="00AA1350">
        <w:rPr>
          <w:rFonts w:asciiTheme="minorHAnsi" w:hAnsiTheme="minorHAnsi"/>
        </w:rPr>
        <w:t>here were 298 features across 17,107 samples.</w:t>
      </w:r>
      <w:r>
        <w:rPr>
          <w:rFonts w:asciiTheme="minorHAnsi" w:hAnsiTheme="minorHAnsi"/>
        </w:rPr>
        <w:t xml:space="preserve"> Summary Statistics and exploratory analysis </w:t>
      </w:r>
      <w:r w:rsidRPr="00B26302">
        <w:rPr>
          <w:rFonts w:asciiTheme="minorHAnsi" w:hAnsiTheme="minorHAnsi"/>
          <w:noProof/>
        </w:rPr>
        <w:t>were used</w:t>
      </w:r>
      <w:r>
        <w:rPr>
          <w:rFonts w:asciiTheme="minorHAnsi" w:hAnsiTheme="minorHAnsi"/>
        </w:rPr>
        <w:t xml:space="preserve"> for understanding the features and their impact on output variable. </w:t>
      </w:r>
      <w:r w:rsidRPr="00AA1350">
        <w:rPr>
          <w:rFonts w:asciiTheme="minorHAnsi" w:hAnsiTheme="minorHAnsi"/>
        </w:rPr>
        <w:t>Out of these 298</w:t>
      </w:r>
      <w:r>
        <w:rPr>
          <w:rFonts w:asciiTheme="minorHAnsi" w:hAnsiTheme="minorHAnsi"/>
        </w:rPr>
        <w:t xml:space="preserve"> features</w:t>
      </w:r>
      <w:r w:rsidRPr="00AA1350">
        <w:rPr>
          <w:rFonts w:asciiTheme="minorHAnsi" w:hAnsiTheme="minorHAnsi"/>
        </w:rPr>
        <w:t xml:space="preserve">, 198 </w:t>
      </w:r>
      <w:r>
        <w:rPr>
          <w:rFonts w:asciiTheme="minorHAnsi" w:hAnsiTheme="minorHAnsi"/>
        </w:rPr>
        <w:t xml:space="preserve">were </w:t>
      </w:r>
      <w:r w:rsidRPr="00AA1350">
        <w:rPr>
          <w:rFonts w:asciiTheme="minorHAnsi" w:hAnsiTheme="minorHAnsi"/>
        </w:rPr>
        <w:t xml:space="preserve">categorical </w:t>
      </w:r>
      <w:r w:rsidRPr="00B26302">
        <w:rPr>
          <w:rFonts w:asciiTheme="minorHAnsi" w:hAnsiTheme="minorHAnsi"/>
          <w:noProof/>
        </w:rPr>
        <w:t>features</w:t>
      </w:r>
      <w:r w:rsidRPr="00AA1350">
        <w:rPr>
          <w:rFonts w:asciiTheme="minorHAnsi" w:hAnsiTheme="minorHAnsi"/>
        </w:rPr>
        <w:t xml:space="preserve"> and 100 numerical features that </w:t>
      </w:r>
      <w:r w:rsidRPr="00B26302">
        <w:rPr>
          <w:rFonts w:asciiTheme="minorHAnsi" w:hAnsiTheme="minorHAnsi"/>
          <w:noProof/>
        </w:rPr>
        <w:t>were evaluated</w:t>
      </w:r>
      <w:r w:rsidRPr="00AA1350">
        <w:rPr>
          <w:rFonts w:asciiTheme="minorHAnsi" w:hAnsiTheme="minorHAnsi"/>
        </w:rPr>
        <w:t>.</w:t>
      </w:r>
    </w:p>
    <w:p w:rsidR="00702332" w:rsidRPr="009530EF" w:rsidRDefault="00702332" w:rsidP="00733788">
      <w:pPr>
        <w:pStyle w:val="ListParagraph"/>
        <w:numPr>
          <w:ilvl w:val="0"/>
          <w:numId w:val="8"/>
        </w:numPr>
        <w:ind w:left="360"/>
        <w:rPr>
          <w:rFonts w:asciiTheme="minorHAnsi" w:hAnsiTheme="minorHAnsi"/>
          <w:caps/>
        </w:rPr>
      </w:pPr>
      <w:r>
        <w:rPr>
          <w:rFonts w:asciiTheme="minorHAnsi" w:hAnsiTheme="minorHAnsi"/>
        </w:rPr>
        <w:t xml:space="preserve">Feature selection was </w:t>
      </w:r>
      <w:r w:rsidR="00704613">
        <w:rPr>
          <w:rFonts w:asciiTheme="minorHAnsi" w:hAnsiTheme="minorHAnsi"/>
          <w:noProof/>
        </w:rPr>
        <w:t>mad</w:t>
      </w:r>
      <w:r w:rsidRPr="00704613">
        <w:rPr>
          <w:rFonts w:asciiTheme="minorHAnsi" w:hAnsiTheme="minorHAnsi"/>
          <w:noProof/>
        </w:rPr>
        <w:t>e</w:t>
      </w:r>
      <w:r>
        <w:rPr>
          <w:rFonts w:asciiTheme="minorHAnsi" w:hAnsiTheme="minorHAnsi"/>
        </w:rPr>
        <w:t xml:space="preserve"> to identify variables that are key for the model. Correlation and Inter correlation was used to filter out numerical </w:t>
      </w:r>
      <w:r w:rsidRPr="00B26302">
        <w:rPr>
          <w:rFonts w:asciiTheme="minorHAnsi" w:hAnsiTheme="minorHAnsi"/>
          <w:noProof/>
        </w:rPr>
        <w:t>features</w:t>
      </w:r>
      <w:r>
        <w:rPr>
          <w:rFonts w:asciiTheme="minorHAnsi" w:hAnsiTheme="minorHAnsi"/>
          <w:noProof/>
        </w:rPr>
        <w:t>,</w:t>
      </w:r>
      <w:r>
        <w:rPr>
          <w:rFonts w:asciiTheme="minorHAnsi" w:hAnsiTheme="minorHAnsi"/>
        </w:rPr>
        <w:t xml:space="preserve"> and Chi-square test was used to identify key categorical features. Final feature set contained 11 independent variables.</w:t>
      </w:r>
    </w:p>
    <w:p w:rsidR="00702332" w:rsidRPr="00A62763" w:rsidRDefault="00702332" w:rsidP="00733788">
      <w:pPr>
        <w:pStyle w:val="ListParagraph"/>
        <w:numPr>
          <w:ilvl w:val="0"/>
          <w:numId w:val="8"/>
        </w:numPr>
        <w:ind w:left="360"/>
        <w:rPr>
          <w:rFonts w:asciiTheme="minorHAnsi" w:hAnsiTheme="minorHAnsi"/>
          <w:caps/>
        </w:rPr>
      </w:pPr>
      <w:r>
        <w:rPr>
          <w:rFonts w:asciiTheme="minorHAnsi" w:hAnsiTheme="minorHAnsi"/>
        </w:rPr>
        <w:t>Data exploration was done using ggplots (Bar plots, Line plots) and corrplot</w:t>
      </w:r>
    </w:p>
    <w:p w:rsidR="00702332" w:rsidRPr="003959FF" w:rsidRDefault="00702332" w:rsidP="00733788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Fonts w:asciiTheme="minorHAnsi" w:hAnsiTheme="minorHAnsi"/>
          <w:b/>
          <w:caps/>
          <w:sz w:val="24"/>
        </w:rPr>
      </w:pPr>
      <w:r w:rsidRPr="00865FAF">
        <w:rPr>
          <w:rFonts w:asciiTheme="minorHAnsi" w:hAnsiTheme="minorHAnsi"/>
        </w:rPr>
        <w:t xml:space="preserve">Using the R programming </w:t>
      </w:r>
      <w:r w:rsidRPr="00B26302">
        <w:rPr>
          <w:rFonts w:asciiTheme="minorHAnsi" w:hAnsiTheme="minorHAnsi"/>
          <w:noProof/>
        </w:rPr>
        <w:t>language</w:t>
      </w:r>
      <w:r>
        <w:rPr>
          <w:rFonts w:asciiTheme="minorHAnsi" w:hAnsiTheme="minorHAnsi"/>
          <w:noProof/>
        </w:rPr>
        <w:t>,</w:t>
      </w:r>
      <w:r w:rsidRPr="00865FAF">
        <w:rPr>
          <w:rFonts w:asciiTheme="minorHAnsi" w:hAnsiTheme="minorHAnsi"/>
        </w:rPr>
        <w:t xml:space="preserve"> various models </w:t>
      </w:r>
      <w:r w:rsidRPr="00B26302">
        <w:rPr>
          <w:rFonts w:asciiTheme="minorHAnsi" w:hAnsiTheme="minorHAnsi"/>
          <w:noProof/>
        </w:rPr>
        <w:t>were built</w:t>
      </w:r>
      <w:r w:rsidRPr="00865FAF">
        <w:rPr>
          <w:rFonts w:asciiTheme="minorHAnsi" w:hAnsiTheme="minorHAnsi"/>
        </w:rPr>
        <w:t xml:space="preserve"> (Linear, Random forest, Boosted Random forest).</w:t>
      </w:r>
      <w:r>
        <w:rPr>
          <w:rFonts w:asciiTheme="minorHAnsi" w:hAnsiTheme="minorHAnsi"/>
        </w:rPr>
        <w:t xml:space="preserve"> </w:t>
      </w:r>
      <w:r w:rsidRPr="00865FAF">
        <w:rPr>
          <w:rFonts w:asciiTheme="minorHAnsi" w:hAnsiTheme="minorHAnsi"/>
        </w:rPr>
        <w:t xml:space="preserve">The model parameters </w:t>
      </w:r>
      <w:r w:rsidRPr="00B26302">
        <w:rPr>
          <w:rFonts w:asciiTheme="minorHAnsi" w:hAnsiTheme="minorHAnsi"/>
          <w:noProof/>
        </w:rPr>
        <w:t>were fine-tuned</w:t>
      </w:r>
      <w:r w:rsidRPr="00865FAF">
        <w:rPr>
          <w:rFonts w:asciiTheme="minorHAnsi" w:hAnsiTheme="minorHAnsi"/>
        </w:rPr>
        <w:t xml:space="preserve"> and model with least RMSE (Root Mean Square Error) was selected. </w:t>
      </w:r>
    </w:p>
    <w:p w:rsidR="003959FF" w:rsidRPr="00865FAF" w:rsidRDefault="003959FF" w:rsidP="00733788">
      <w:pPr>
        <w:pStyle w:val="ListParagraph"/>
        <w:spacing w:after="0" w:line="240" w:lineRule="auto"/>
        <w:ind w:left="0"/>
        <w:rPr>
          <w:rFonts w:asciiTheme="minorHAnsi" w:hAnsiTheme="minorHAnsi"/>
          <w:b/>
          <w:caps/>
          <w:sz w:val="24"/>
        </w:rPr>
      </w:pPr>
    </w:p>
    <w:p w:rsidR="00835E46" w:rsidRDefault="000A054A" w:rsidP="005215A8">
      <w:pPr>
        <w:tabs>
          <w:tab w:val="right" w:pos="10800"/>
        </w:tabs>
        <w:spacing w:after="0" w:line="240" w:lineRule="auto"/>
        <w:rPr>
          <w:rFonts w:asciiTheme="minorHAnsi" w:hAnsiTheme="minorHAnsi"/>
          <w:b/>
          <w:caps/>
          <w:sz w:val="24"/>
        </w:rPr>
      </w:pPr>
      <w:r>
        <w:rPr>
          <w:rFonts w:asciiTheme="minorHAnsi" w:hAnsiTheme="minorHAnsi"/>
          <w:b/>
          <w:caps/>
          <w:sz w:val="24"/>
        </w:rPr>
        <w:t>P</w:t>
      </w:r>
      <w:r w:rsidR="006F5843" w:rsidRPr="002E305B">
        <w:rPr>
          <w:rFonts w:asciiTheme="minorHAnsi" w:hAnsiTheme="minorHAnsi"/>
          <w:b/>
          <w:caps/>
          <w:sz w:val="24"/>
        </w:rPr>
        <w:t>ROFESSIONAL</w:t>
      </w:r>
      <w:r w:rsidR="008A4B31" w:rsidRPr="002E305B">
        <w:rPr>
          <w:rFonts w:asciiTheme="minorHAnsi" w:hAnsiTheme="minorHAnsi"/>
          <w:b/>
          <w:caps/>
          <w:sz w:val="24"/>
        </w:rPr>
        <w:t xml:space="preserve"> </w:t>
      </w:r>
      <w:r w:rsidR="00835E46" w:rsidRPr="002E305B">
        <w:rPr>
          <w:rFonts w:asciiTheme="minorHAnsi" w:hAnsiTheme="minorHAnsi"/>
          <w:b/>
          <w:caps/>
          <w:sz w:val="24"/>
        </w:rPr>
        <w:t>Experience</w:t>
      </w:r>
    </w:p>
    <w:p w:rsidR="00035568" w:rsidRDefault="00035568" w:rsidP="005215A8">
      <w:pPr>
        <w:tabs>
          <w:tab w:val="right" w:pos="10800"/>
        </w:tabs>
        <w:spacing w:after="0" w:line="240" w:lineRule="auto"/>
        <w:rPr>
          <w:rFonts w:asciiTheme="minorHAnsi" w:hAnsiTheme="minorHAnsi"/>
          <w:b/>
          <w:caps/>
          <w:sz w:val="24"/>
        </w:rPr>
      </w:pPr>
    </w:p>
    <w:p w:rsidR="005215A8" w:rsidRPr="00035568" w:rsidRDefault="00CC7767" w:rsidP="005215A8">
      <w:pPr>
        <w:tabs>
          <w:tab w:val="right" w:pos="10800"/>
        </w:tabs>
        <w:spacing w:after="0" w:line="240" w:lineRule="auto"/>
        <w:rPr>
          <w:rFonts w:asciiTheme="minorHAnsi" w:hAnsiTheme="minorHAnsi"/>
          <w:b/>
          <w:sz w:val="24"/>
        </w:rPr>
      </w:pPr>
      <w:r w:rsidRPr="00035568">
        <w:rPr>
          <w:rFonts w:asciiTheme="minorHAnsi" w:hAnsiTheme="minorHAnsi"/>
          <w:b/>
          <w:sz w:val="24"/>
        </w:rPr>
        <w:t>I r</w:t>
      </w:r>
      <w:r w:rsidR="00B26302" w:rsidRPr="00035568">
        <w:rPr>
          <w:rFonts w:asciiTheme="minorHAnsi" w:hAnsiTheme="minorHAnsi"/>
          <w:b/>
          <w:sz w:val="24"/>
        </w:rPr>
        <w:t xml:space="preserve">esigned my recruiter job </w:t>
      </w:r>
      <w:r w:rsidR="00A41370" w:rsidRPr="00035568">
        <w:rPr>
          <w:rFonts w:asciiTheme="minorHAnsi" w:hAnsiTheme="minorHAnsi"/>
          <w:b/>
          <w:sz w:val="24"/>
        </w:rPr>
        <w:t xml:space="preserve">for </w:t>
      </w:r>
      <w:r w:rsidR="00B26302" w:rsidRPr="00035568">
        <w:rPr>
          <w:rFonts w:asciiTheme="minorHAnsi" w:hAnsiTheme="minorHAnsi"/>
          <w:b/>
          <w:sz w:val="24"/>
        </w:rPr>
        <w:t xml:space="preserve">a career in </w:t>
      </w:r>
      <w:r w:rsidR="00704613" w:rsidRPr="00035568">
        <w:rPr>
          <w:rFonts w:asciiTheme="minorHAnsi" w:hAnsiTheme="minorHAnsi"/>
          <w:b/>
          <w:sz w:val="24"/>
        </w:rPr>
        <w:t>Information Technology</w:t>
      </w:r>
      <w:r w:rsidR="00B26302" w:rsidRPr="00035568">
        <w:rPr>
          <w:rFonts w:asciiTheme="minorHAnsi" w:hAnsiTheme="minorHAnsi"/>
          <w:b/>
          <w:sz w:val="24"/>
        </w:rPr>
        <w:t>.</w:t>
      </w:r>
    </w:p>
    <w:p w:rsidR="005215A8" w:rsidRDefault="005215A8" w:rsidP="005215A8">
      <w:pPr>
        <w:tabs>
          <w:tab w:val="right" w:pos="10800"/>
        </w:tabs>
        <w:spacing w:after="0" w:line="240" w:lineRule="auto"/>
        <w:rPr>
          <w:rFonts w:asciiTheme="minorHAnsi" w:hAnsiTheme="minorHAnsi"/>
          <w:b/>
        </w:rPr>
      </w:pPr>
    </w:p>
    <w:p w:rsidR="00704613" w:rsidRDefault="00704613" w:rsidP="005215A8">
      <w:pPr>
        <w:tabs>
          <w:tab w:val="right" w:pos="10800"/>
        </w:tabs>
        <w:spacing w:after="0" w:line="240" w:lineRule="auto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Allyis, Inc | Kirkland </w:t>
      </w:r>
      <w:r w:rsidRPr="002E305B">
        <w:rPr>
          <w:rFonts w:asciiTheme="minorHAnsi" w:hAnsiTheme="minorHAnsi"/>
          <w:b/>
        </w:rPr>
        <w:t>WA</w:t>
      </w:r>
      <w:r>
        <w:rPr>
          <w:rFonts w:asciiTheme="minorHAnsi" w:hAnsiTheme="minorHAnsi"/>
          <w:b/>
        </w:rPr>
        <w:t>, US</w:t>
      </w:r>
      <w:r w:rsidRPr="006F5843">
        <w:rPr>
          <w:rFonts w:asciiTheme="minorHAnsi" w:hAnsiTheme="minorHAnsi"/>
        </w:rPr>
        <w:tab/>
      </w:r>
      <w:r w:rsidRPr="000B1310">
        <w:rPr>
          <w:rFonts w:asciiTheme="minorHAnsi" w:hAnsiTheme="minorHAnsi"/>
          <w:b/>
        </w:rPr>
        <w:t>Aug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b/>
        </w:rPr>
        <w:t>2015</w:t>
      </w:r>
      <w:r w:rsidRPr="000332C2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–</w:t>
      </w:r>
      <w:r w:rsidRPr="000332C2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Feb.-2017</w:t>
      </w:r>
    </w:p>
    <w:p w:rsidR="005215A8" w:rsidRPr="005215A8" w:rsidRDefault="005215A8" w:rsidP="005215A8">
      <w:pPr>
        <w:tabs>
          <w:tab w:val="right" w:pos="10800"/>
        </w:tabs>
        <w:spacing w:after="0" w:line="240" w:lineRule="auto"/>
        <w:rPr>
          <w:rFonts w:asciiTheme="minorHAnsi" w:hAnsiTheme="minorHAnsi"/>
          <w:sz w:val="24"/>
        </w:rPr>
      </w:pPr>
    </w:p>
    <w:p w:rsidR="00704613" w:rsidRDefault="00704613" w:rsidP="005215A8">
      <w:pPr>
        <w:tabs>
          <w:tab w:val="right" w:pos="10800"/>
        </w:tabs>
        <w:spacing w:after="0" w:line="240" w:lineRule="auto"/>
        <w:rPr>
          <w:rFonts w:asciiTheme="minorHAnsi" w:hAnsiTheme="minorHAnsi"/>
          <w:b/>
          <w:smallCaps/>
          <w:noProof/>
        </w:rPr>
      </w:pPr>
      <w:r>
        <w:rPr>
          <w:rFonts w:asciiTheme="minorHAnsi" w:hAnsiTheme="minorHAnsi"/>
          <w:b/>
          <w:smallCaps/>
        </w:rPr>
        <w:t xml:space="preserve">Technical </w:t>
      </w:r>
      <w:r>
        <w:rPr>
          <w:rFonts w:asciiTheme="minorHAnsi" w:hAnsiTheme="minorHAnsi"/>
          <w:b/>
          <w:smallCaps/>
          <w:noProof/>
        </w:rPr>
        <w:t>R</w:t>
      </w:r>
      <w:r w:rsidRPr="00704613">
        <w:rPr>
          <w:rFonts w:asciiTheme="minorHAnsi" w:hAnsiTheme="minorHAnsi"/>
          <w:b/>
          <w:smallCaps/>
          <w:noProof/>
        </w:rPr>
        <w:t>ecruiter</w:t>
      </w:r>
    </w:p>
    <w:p w:rsidR="005215A8" w:rsidRDefault="005215A8" w:rsidP="005215A8">
      <w:pPr>
        <w:tabs>
          <w:tab w:val="right" w:pos="10800"/>
        </w:tabs>
        <w:spacing w:after="0" w:line="240" w:lineRule="auto"/>
        <w:rPr>
          <w:rFonts w:asciiTheme="minorHAnsi" w:hAnsiTheme="minorHAnsi"/>
          <w:b/>
        </w:rPr>
      </w:pPr>
    </w:p>
    <w:p w:rsidR="00704613" w:rsidRPr="00A36311" w:rsidRDefault="00704613" w:rsidP="00733788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Theme="minorHAnsi" w:hAnsiTheme="minorHAnsi"/>
        </w:rPr>
      </w:pPr>
      <w:r w:rsidRPr="00A36311">
        <w:rPr>
          <w:rFonts w:asciiTheme="minorHAnsi" w:hAnsiTheme="minorHAnsi"/>
        </w:rPr>
        <w:t>Identified potential candidates using candidate referrals, networking, </w:t>
      </w:r>
      <w:r>
        <w:rPr>
          <w:rFonts w:asciiTheme="minorHAnsi" w:hAnsiTheme="minorHAnsi"/>
        </w:rPr>
        <w:t xml:space="preserve">internal database, LinkedIn, </w:t>
      </w:r>
      <w:r w:rsidRPr="00A36311">
        <w:rPr>
          <w:rFonts w:asciiTheme="minorHAnsi" w:hAnsiTheme="minorHAnsi"/>
        </w:rPr>
        <w:t>Dice, Monster and other web sourcing tools.</w:t>
      </w:r>
    </w:p>
    <w:p w:rsidR="00704613" w:rsidRPr="00A36311" w:rsidRDefault="00704613" w:rsidP="00733788">
      <w:pPr>
        <w:pStyle w:val="ListParagraph"/>
        <w:numPr>
          <w:ilvl w:val="0"/>
          <w:numId w:val="7"/>
        </w:numPr>
        <w:shd w:val="clear" w:color="auto" w:fill="FFFFFF"/>
        <w:spacing w:after="0" w:line="220" w:lineRule="atLeast"/>
        <w:ind w:left="360"/>
        <w:rPr>
          <w:rFonts w:asciiTheme="minorHAnsi" w:hAnsiTheme="minorHAnsi"/>
        </w:rPr>
      </w:pPr>
      <w:r w:rsidRPr="00A36311">
        <w:rPr>
          <w:rFonts w:asciiTheme="minorHAnsi" w:hAnsiTheme="minorHAnsi"/>
        </w:rPr>
        <w:t>Recruiting contract, contract-to-hire professionals from Jr. Level to senior level</w:t>
      </w:r>
      <w:r w:rsidR="003959FF">
        <w:rPr>
          <w:rFonts w:asciiTheme="minorHAnsi" w:hAnsiTheme="minorHAnsi"/>
        </w:rPr>
        <w:t xml:space="preserve"> for Microsoft, Nordstrom</w:t>
      </w:r>
      <w:r w:rsidR="00CC7767">
        <w:rPr>
          <w:rFonts w:asciiTheme="minorHAnsi" w:hAnsiTheme="minorHAnsi"/>
        </w:rPr>
        <w:t>,</w:t>
      </w:r>
      <w:r w:rsidR="003959FF">
        <w:rPr>
          <w:rFonts w:asciiTheme="minorHAnsi" w:hAnsiTheme="minorHAnsi"/>
        </w:rPr>
        <w:t xml:space="preserve"> and Savers</w:t>
      </w:r>
      <w:r w:rsidR="00CC7767">
        <w:rPr>
          <w:rFonts w:asciiTheme="minorHAnsi" w:hAnsiTheme="minorHAnsi"/>
        </w:rPr>
        <w:t>.</w:t>
      </w:r>
    </w:p>
    <w:p w:rsidR="00704613" w:rsidRPr="00A36311" w:rsidRDefault="00704613" w:rsidP="00733788">
      <w:pPr>
        <w:pStyle w:val="ListParagraph"/>
        <w:numPr>
          <w:ilvl w:val="0"/>
          <w:numId w:val="7"/>
        </w:numPr>
        <w:shd w:val="clear" w:color="auto" w:fill="FFFFFF"/>
        <w:spacing w:after="0" w:line="220" w:lineRule="atLeast"/>
        <w:ind w:left="360"/>
        <w:rPr>
          <w:rFonts w:asciiTheme="minorHAnsi" w:hAnsiTheme="minorHAnsi"/>
        </w:rPr>
      </w:pPr>
      <w:r w:rsidRPr="00A36311">
        <w:rPr>
          <w:rFonts w:asciiTheme="minorHAnsi" w:hAnsiTheme="minorHAnsi"/>
        </w:rPr>
        <w:t xml:space="preserve">Responsible for making initial contact with candidates </w:t>
      </w:r>
      <w:r w:rsidRPr="00704613">
        <w:rPr>
          <w:rFonts w:asciiTheme="minorHAnsi" w:hAnsiTheme="minorHAnsi"/>
          <w:noProof/>
        </w:rPr>
        <w:t>including</w:t>
      </w:r>
      <w:r w:rsidRPr="00A36311">
        <w:rPr>
          <w:rFonts w:asciiTheme="minorHAnsi" w:hAnsiTheme="minorHAnsi"/>
        </w:rPr>
        <w:t xml:space="preserve"> developing a relationship and establishing credibility, pitching job opportunities, and assessing candidates’ personality and technical experience. Perform detailed reference checking and reference analysis on selected candidates and review results with hiring managers.</w:t>
      </w:r>
    </w:p>
    <w:p w:rsidR="00704613" w:rsidRPr="00A36311" w:rsidRDefault="00704613" w:rsidP="00733788">
      <w:pPr>
        <w:pStyle w:val="ListParagraph"/>
        <w:numPr>
          <w:ilvl w:val="0"/>
          <w:numId w:val="7"/>
        </w:numPr>
        <w:shd w:val="clear" w:color="auto" w:fill="FFFFFF"/>
        <w:spacing w:after="0" w:line="220" w:lineRule="atLeast"/>
        <w:ind w:left="360"/>
        <w:rPr>
          <w:rFonts w:asciiTheme="minorHAnsi" w:hAnsiTheme="minorHAnsi"/>
        </w:rPr>
      </w:pPr>
      <w:r w:rsidRPr="00A36311">
        <w:rPr>
          <w:rFonts w:asciiTheme="minorHAnsi" w:hAnsiTheme="minorHAnsi"/>
        </w:rPr>
        <w:t>Extended offers of employment to selected candidates within the guidelines of compensation policy.</w:t>
      </w:r>
    </w:p>
    <w:p w:rsidR="00704613" w:rsidRPr="00A36311" w:rsidRDefault="00704613" w:rsidP="00733788">
      <w:pPr>
        <w:pStyle w:val="ListParagraph"/>
        <w:numPr>
          <w:ilvl w:val="0"/>
          <w:numId w:val="7"/>
        </w:numPr>
        <w:shd w:val="clear" w:color="auto" w:fill="FFFFFF"/>
        <w:spacing w:after="0" w:line="220" w:lineRule="atLeast"/>
        <w:ind w:left="360"/>
        <w:rPr>
          <w:rFonts w:asciiTheme="minorHAnsi" w:hAnsiTheme="minorHAnsi"/>
        </w:rPr>
      </w:pPr>
      <w:r w:rsidRPr="00A36311">
        <w:rPr>
          <w:rFonts w:asciiTheme="minorHAnsi" w:hAnsiTheme="minorHAnsi"/>
        </w:rPr>
        <w:t>Managing the presentation, selection, offer, negotiation, closing, and administrative components involved in full lifecycle recruiting.</w:t>
      </w:r>
    </w:p>
    <w:p w:rsidR="00704613" w:rsidRPr="00A36311" w:rsidRDefault="00704613" w:rsidP="00733788">
      <w:pPr>
        <w:pStyle w:val="ListParagraph"/>
        <w:numPr>
          <w:ilvl w:val="0"/>
          <w:numId w:val="7"/>
        </w:numPr>
        <w:shd w:val="clear" w:color="auto" w:fill="FFFFFF"/>
        <w:spacing w:after="0" w:line="220" w:lineRule="atLeast"/>
        <w:ind w:left="360"/>
        <w:rPr>
          <w:rFonts w:asciiTheme="minorHAnsi" w:hAnsiTheme="minorHAnsi"/>
        </w:rPr>
      </w:pPr>
      <w:r w:rsidRPr="00A36311">
        <w:rPr>
          <w:rFonts w:asciiTheme="minorHAnsi" w:hAnsiTheme="minorHAnsi"/>
        </w:rPr>
        <w:t xml:space="preserve">Recruiting: Jr. Software </w:t>
      </w:r>
      <w:proofErr w:type="spellStart"/>
      <w:proofErr w:type="gramStart"/>
      <w:r w:rsidRPr="00A36311">
        <w:rPr>
          <w:rFonts w:asciiTheme="minorHAnsi" w:hAnsiTheme="minorHAnsi"/>
        </w:rPr>
        <w:t>Engineers</w:t>
      </w:r>
      <w:r w:rsidRPr="00704613">
        <w:rPr>
          <w:rFonts w:asciiTheme="minorHAnsi" w:hAnsiTheme="minorHAnsi"/>
          <w:noProof/>
        </w:rPr>
        <w:t>,</w:t>
      </w:r>
      <w:r w:rsidRPr="00A36311">
        <w:rPr>
          <w:rFonts w:asciiTheme="minorHAnsi" w:hAnsiTheme="minorHAnsi"/>
        </w:rPr>
        <w:t>Net</w:t>
      </w:r>
      <w:proofErr w:type="spellEnd"/>
      <w:proofErr w:type="gramEnd"/>
      <w:r w:rsidRPr="00A36311">
        <w:rPr>
          <w:rFonts w:asciiTheme="minorHAnsi" w:hAnsiTheme="minorHAnsi"/>
        </w:rPr>
        <w:t xml:space="preserve"> Developers, UI developers, </w:t>
      </w:r>
      <w:r w:rsidRPr="00704613">
        <w:rPr>
          <w:rFonts w:asciiTheme="minorHAnsi" w:hAnsiTheme="minorHAnsi"/>
          <w:noProof/>
        </w:rPr>
        <w:t>Front</w:t>
      </w:r>
      <w:r>
        <w:rPr>
          <w:rFonts w:asciiTheme="minorHAnsi" w:hAnsiTheme="minorHAnsi"/>
          <w:noProof/>
        </w:rPr>
        <w:t>-</w:t>
      </w:r>
      <w:r w:rsidRPr="00704613">
        <w:rPr>
          <w:rFonts w:asciiTheme="minorHAnsi" w:hAnsiTheme="minorHAnsi"/>
          <w:noProof/>
        </w:rPr>
        <w:t>end</w:t>
      </w:r>
      <w:r w:rsidRPr="00A36311">
        <w:rPr>
          <w:rFonts w:asciiTheme="minorHAnsi" w:hAnsiTheme="minorHAnsi"/>
        </w:rPr>
        <w:t xml:space="preserve"> Developers, Software Test Engineers, Data Analyst, BI Developers, Buy desk Analysts, Marketing Data analysts, Business Analysts, Accounts PM, Java/Hadoop developers, Content Schedulers</w:t>
      </w:r>
      <w:r>
        <w:rPr>
          <w:rFonts w:asciiTheme="minorHAnsi" w:hAnsiTheme="minorHAnsi"/>
        </w:rPr>
        <w:t>,</w:t>
      </w:r>
      <w:r w:rsidRPr="00A36311">
        <w:rPr>
          <w:rFonts w:asciiTheme="minorHAnsi" w:hAnsiTheme="minorHAnsi"/>
        </w:rPr>
        <w:t xml:space="preserve"> </w:t>
      </w:r>
      <w:r w:rsidRPr="00704613">
        <w:rPr>
          <w:rFonts w:asciiTheme="minorHAnsi" w:hAnsiTheme="minorHAnsi"/>
          <w:noProof/>
        </w:rPr>
        <w:t>etc</w:t>
      </w:r>
      <w:r w:rsidRPr="00A36311">
        <w:rPr>
          <w:rFonts w:asciiTheme="minorHAnsi" w:hAnsiTheme="minorHAnsi"/>
        </w:rPr>
        <w:t>.</w:t>
      </w:r>
    </w:p>
    <w:p w:rsidR="00704613" w:rsidRDefault="00704613" w:rsidP="00704613">
      <w:pPr>
        <w:spacing w:after="0" w:line="240" w:lineRule="auto"/>
        <w:ind w:left="360"/>
        <w:rPr>
          <w:rFonts w:asciiTheme="minorHAnsi" w:hAnsiTheme="minorHAnsi"/>
          <w:b/>
          <w:caps/>
          <w:sz w:val="24"/>
        </w:rPr>
      </w:pPr>
    </w:p>
    <w:p w:rsidR="00704613" w:rsidRPr="00313492" w:rsidRDefault="00704613" w:rsidP="00704613">
      <w:pPr>
        <w:spacing w:after="0" w:line="240" w:lineRule="auto"/>
        <w:ind w:left="360"/>
        <w:rPr>
          <w:rFonts w:asciiTheme="minorHAnsi" w:hAnsiTheme="minorHAnsi"/>
          <w:b/>
          <w:caps/>
          <w:sz w:val="24"/>
        </w:rPr>
      </w:pPr>
    </w:p>
    <w:p w:rsidR="00704613" w:rsidRPr="009F3022" w:rsidRDefault="00704613" w:rsidP="00B45DFB">
      <w:pPr>
        <w:tabs>
          <w:tab w:val="right" w:pos="9990"/>
        </w:tabs>
        <w:spacing w:after="0" w:line="240" w:lineRule="auto"/>
        <w:rPr>
          <w:rFonts w:asciiTheme="minorHAnsi" w:hAnsiTheme="minorHAnsi"/>
          <w:b/>
        </w:rPr>
      </w:pPr>
      <w:r w:rsidRPr="009F3022">
        <w:rPr>
          <w:rFonts w:asciiTheme="minorHAnsi" w:hAnsiTheme="minorHAnsi"/>
          <w:b/>
        </w:rPr>
        <w:t>Horizon Consulting</w:t>
      </w:r>
      <w:r w:rsidRPr="009F3022">
        <w:rPr>
          <w:rFonts w:ascii="Calibri Light" w:hAnsi="Calibri Light"/>
          <w:b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9F3022">
        <w:rPr>
          <w:rFonts w:asciiTheme="minorHAnsi" w:hAnsiTheme="minorHAnsi"/>
          <w:b/>
        </w:rPr>
        <w:t>| Bothell WA, US</w:t>
      </w:r>
      <w:r w:rsidRPr="009F3022">
        <w:rPr>
          <w:rFonts w:asciiTheme="minorHAnsi" w:hAnsiTheme="minorHAnsi"/>
        </w:rPr>
        <w:tab/>
      </w:r>
      <w:r w:rsidRPr="009F3022">
        <w:rPr>
          <w:rFonts w:asciiTheme="minorHAnsi" w:hAnsiTheme="minorHAnsi"/>
          <w:b/>
        </w:rPr>
        <w:t>Oct 2014 - Jan 2015</w:t>
      </w:r>
    </w:p>
    <w:p w:rsidR="00704613" w:rsidRPr="009F3022" w:rsidRDefault="00704613" w:rsidP="00B45DFB">
      <w:pPr>
        <w:tabs>
          <w:tab w:val="right" w:pos="10800"/>
        </w:tabs>
        <w:spacing w:after="0" w:line="240" w:lineRule="auto"/>
        <w:rPr>
          <w:rFonts w:asciiTheme="minorHAnsi" w:hAnsiTheme="minorHAnsi"/>
          <w:b/>
          <w:smallCaps/>
          <w:noProof/>
        </w:rPr>
      </w:pPr>
      <w:r w:rsidRPr="009F3022">
        <w:rPr>
          <w:rFonts w:asciiTheme="minorHAnsi" w:hAnsiTheme="minorHAnsi"/>
          <w:b/>
          <w:smallCaps/>
        </w:rPr>
        <w:t xml:space="preserve">Technical </w:t>
      </w:r>
      <w:r w:rsidRPr="009F3022">
        <w:rPr>
          <w:rFonts w:asciiTheme="minorHAnsi" w:hAnsiTheme="minorHAnsi"/>
          <w:b/>
          <w:smallCaps/>
          <w:noProof/>
        </w:rPr>
        <w:t>Recruiter</w:t>
      </w:r>
    </w:p>
    <w:p w:rsidR="005215A8" w:rsidRPr="00173AB5" w:rsidRDefault="005215A8" w:rsidP="005215A8">
      <w:pPr>
        <w:tabs>
          <w:tab w:val="right" w:pos="10800"/>
        </w:tabs>
        <w:spacing w:after="0" w:line="240" w:lineRule="auto"/>
        <w:rPr>
          <w:rFonts w:asciiTheme="minorHAnsi" w:hAnsiTheme="minorHAnsi"/>
          <w:smallCaps/>
        </w:rPr>
      </w:pPr>
    </w:p>
    <w:p w:rsidR="00704613" w:rsidRPr="000B1310" w:rsidRDefault="00704613" w:rsidP="00733788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>Full cycle recruitment in the IT sector for both contract and permanent positions.</w:t>
      </w:r>
    </w:p>
    <w:p w:rsidR="00704613" w:rsidRPr="000B1310" w:rsidRDefault="00704613" w:rsidP="00733788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 xml:space="preserve">Managing recruitment for Microsoft V- contract positions. </w:t>
      </w:r>
    </w:p>
    <w:p w:rsidR="00704613" w:rsidRPr="000B1310" w:rsidRDefault="00704613" w:rsidP="00733788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 xml:space="preserve"> I actively recruit</w:t>
      </w:r>
      <w:r w:rsidR="003959FF">
        <w:rPr>
          <w:rFonts w:asciiTheme="minorHAnsi" w:hAnsiTheme="minorHAnsi"/>
        </w:rPr>
        <w:t>ed</w:t>
      </w:r>
      <w:r w:rsidRPr="000B1310">
        <w:rPr>
          <w:rFonts w:asciiTheme="minorHAnsi" w:hAnsiTheme="minorHAnsi"/>
        </w:rPr>
        <w:t xml:space="preserve"> for Cosmos Developers, SQL BI Developers and QA tester, Project Managers, and much more.</w:t>
      </w:r>
    </w:p>
    <w:p w:rsidR="00704613" w:rsidRPr="000B1310" w:rsidRDefault="00704613" w:rsidP="00733788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 xml:space="preserve">Evaluate candidates based </w:t>
      </w:r>
      <w:r w:rsidRPr="00704613">
        <w:rPr>
          <w:rFonts w:asciiTheme="minorHAnsi" w:hAnsiTheme="minorHAnsi"/>
          <w:noProof/>
        </w:rPr>
        <w:t>on</w:t>
      </w:r>
      <w:r w:rsidRPr="000B1310">
        <w:rPr>
          <w:rFonts w:asciiTheme="minorHAnsi" w:hAnsiTheme="minorHAnsi"/>
        </w:rPr>
        <w:t xml:space="preserve"> the needs of the Hiring Manager to create a match between candidates and job openings. </w:t>
      </w:r>
    </w:p>
    <w:p w:rsidR="00704613" w:rsidRPr="000B1310" w:rsidRDefault="00704613" w:rsidP="00733788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lastRenderedPageBreak/>
        <w:t>List job postings on a variety of channels including job boards, social media platforms (Monster, Dice, LinkedIn, Indeed, Smart Recruiters, LinkedIn Groups, etc.)</w:t>
      </w:r>
    </w:p>
    <w:p w:rsidR="00704613" w:rsidRPr="000B1310" w:rsidRDefault="00704613" w:rsidP="00733788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>Review qualifications of candidates applying through any of the above channels</w:t>
      </w:r>
    </w:p>
    <w:p w:rsidR="00704613" w:rsidRPr="000B1310" w:rsidRDefault="00704613" w:rsidP="00733788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>Call candidates and perform phone screens, invite candidates to the office for an in-person interview, submit candidates to the Vendor companies through the Business Development Manager.</w:t>
      </w:r>
    </w:p>
    <w:p w:rsidR="00704613" w:rsidRDefault="00704613" w:rsidP="00733788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 xml:space="preserve">Schedule interviews </w:t>
      </w:r>
      <w:r w:rsidR="00A714C8">
        <w:rPr>
          <w:rFonts w:asciiTheme="minorHAnsi" w:hAnsiTheme="minorHAnsi"/>
          <w:noProof/>
        </w:rPr>
        <w:t>with</w:t>
      </w:r>
      <w:r w:rsidRPr="000B1310">
        <w:rPr>
          <w:rFonts w:asciiTheme="minorHAnsi" w:hAnsiTheme="minorHAnsi"/>
        </w:rPr>
        <w:t xml:space="preserve"> the candidates and provide timely feedback to candidates.</w:t>
      </w:r>
    </w:p>
    <w:p w:rsidR="00704613" w:rsidRDefault="00704613" w:rsidP="00733788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>Negotiate compensation packages with vendor companies, candidates and extend offers.</w:t>
      </w:r>
    </w:p>
    <w:p w:rsidR="00704613" w:rsidRDefault="00704613" w:rsidP="00733788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>Experience working on requirements with C2C, 1099, W2, Contract and Fulltime roles.</w:t>
      </w:r>
    </w:p>
    <w:p w:rsidR="00704613" w:rsidRPr="000B1310" w:rsidRDefault="00704613" w:rsidP="00733788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</w:rPr>
      </w:pPr>
    </w:p>
    <w:p w:rsidR="00704613" w:rsidRDefault="00704613" w:rsidP="00704613">
      <w:pPr>
        <w:tabs>
          <w:tab w:val="right" w:pos="10080"/>
        </w:tabs>
        <w:spacing w:after="0" w:line="240" w:lineRule="auto"/>
        <w:rPr>
          <w:rFonts w:asciiTheme="minorHAnsi" w:hAnsiTheme="minorHAnsi"/>
          <w:b/>
        </w:rPr>
      </w:pPr>
    </w:p>
    <w:p w:rsidR="00704613" w:rsidRDefault="00704613" w:rsidP="00704613">
      <w:pPr>
        <w:tabs>
          <w:tab w:val="right" w:pos="10080"/>
        </w:tabs>
        <w:spacing w:after="0" w:line="240" w:lineRule="auto"/>
        <w:rPr>
          <w:rFonts w:asciiTheme="minorHAnsi" w:hAnsiTheme="minorHAnsi"/>
          <w:b/>
        </w:rPr>
      </w:pPr>
    </w:p>
    <w:p w:rsidR="00704613" w:rsidRPr="009F3022" w:rsidRDefault="00704613" w:rsidP="00B45DFB">
      <w:pPr>
        <w:tabs>
          <w:tab w:val="right" w:pos="10080"/>
        </w:tabs>
        <w:spacing w:after="0" w:line="240" w:lineRule="auto"/>
        <w:rPr>
          <w:rFonts w:asciiTheme="minorHAnsi" w:hAnsiTheme="minorHAnsi"/>
          <w:b/>
        </w:rPr>
      </w:pPr>
      <w:r w:rsidRPr="009F3022">
        <w:rPr>
          <w:rFonts w:asciiTheme="minorHAnsi" w:hAnsiTheme="minorHAnsi"/>
          <w:b/>
        </w:rPr>
        <w:t xml:space="preserve">MyNetwork </w:t>
      </w:r>
      <w:r w:rsidRPr="009F3022">
        <w:rPr>
          <w:rFonts w:asciiTheme="minorHAnsi" w:hAnsiTheme="minorHAnsi"/>
          <w:b/>
          <w:smallCaps/>
        </w:rPr>
        <w:tab/>
      </w:r>
      <w:r w:rsidRPr="009F3022">
        <w:rPr>
          <w:rFonts w:asciiTheme="minorHAnsi" w:hAnsiTheme="minorHAnsi"/>
          <w:b/>
        </w:rPr>
        <w:t>May 2014 - Sep 2014</w:t>
      </w:r>
    </w:p>
    <w:p w:rsidR="00704613" w:rsidRPr="009F3022" w:rsidRDefault="003959FF" w:rsidP="00B45DFB">
      <w:pPr>
        <w:tabs>
          <w:tab w:val="right" w:pos="10080"/>
        </w:tabs>
        <w:spacing w:after="0" w:line="240" w:lineRule="auto"/>
        <w:rPr>
          <w:rFonts w:asciiTheme="majorHAnsi" w:hAnsiTheme="majorHAnsi" w:cstheme="majorHAnsi"/>
          <w:b/>
        </w:rPr>
      </w:pPr>
      <w:r w:rsidRPr="009F3022">
        <w:rPr>
          <w:rFonts w:asciiTheme="majorHAnsi" w:hAnsiTheme="majorHAnsi" w:cstheme="majorHAnsi"/>
          <w:b/>
        </w:rPr>
        <w:t xml:space="preserve">Intern </w:t>
      </w:r>
      <w:r w:rsidR="00704613" w:rsidRPr="009F3022">
        <w:rPr>
          <w:rFonts w:asciiTheme="majorHAnsi" w:hAnsiTheme="majorHAnsi" w:cstheme="majorHAnsi"/>
          <w:b/>
        </w:rPr>
        <w:t>RECRUITER</w:t>
      </w:r>
    </w:p>
    <w:p w:rsidR="00704613" w:rsidRPr="009F3022" w:rsidRDefault="00704613" w:rsidP="00B45DFB">
      <w:pPr>
        <w:autoSpaceDE w:val="0"/>
        <w:autoSpaceDN w:val="0"/>
        <w:adjustRightInd w:val="0"/>
        <w:spacing w:after="0" w:line="240" w:lineRule="auto"/>
        <w:ind w:left="-15"/>
        <w:rPr>
          <w:rFonts w:asciiTheme="minorHAnsi" w:hAnsiTheme="minorHAnsi"/>
        </w:rPr>
      </w:pPr>
      <w:r w:rsidRPr="009F3022">
        <w:rPr>
          <w:rFonts w:asciiTheme="minorHAnsi" w:hAnsiTheme="minorHAnsi"/>
        </w:rPr>
        <w:t xml:space="preserve">MyNetwork is a personal network management platform </w:t>
      </w:r>
      <w:proofErr w:type="gramStart"/>
      <w:r w:rsidRPr="009F3022">
        <w:rPr>
          <w:rFonts w:asciiTheme="minorHAnsi" w:hAnsiTheme="minorHAnsi"/>
        </w:rPr>
        <w:t>offering assistance to</w:t>
      </w:r>
      <w:proofErr w:type="gramEnd"/>
      <w:r w:rsidRPr="009F3022">
        <w:rPr>
          <w:rFonts w:asciiTheme="minorHAnsi" w:hAnsiTheme="minorHAnsi"/>
        </w:rPr>
        <w:t xml:space="preserve"> college students and </w:t>
      </w:r>
      <w:r w:rsidR="00B45DFB">
        <w:rPr>
          <w:rFonts w:asciiTheme="minorHAnsi" w:hAnsiTheme="minorHAnsi"/>
        </w:rPr>
        <w:t xml:space="preserve">     </w:t>
      </w:r>
      <w:r w:rsidRPr="009F3022">
        <w:rPr>
          <w:rFonts w:asciiTheme="minorHAnsi" w:hAnsiTheme="minorHAnsi"/>
        </w:rPr>
        <w:t>professionals to navigate the world of professional networking.</w:t>
      </w:r>
    </w:p>
    <w:p w:rsidR="00704613" w:rsidRPr="003C49C0" w:rsidRDefault="00704613" w:rsidP="009F3022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</w:p>
    <w:p w:rsidR="00704613" w:rsidRPr="00032A4B" w:rsidRDefault="00704613" w:rsidP="00032A4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</w:rPr>
      </w:pPr>
      <w:r w:rsidRPr="00032A4B">
        <w:rPr>
          <w:rFonts w:asciiTheme="minorHAnsi" w:hAnsiTheme="minorHAnsi"/>
        </w:rPr>
        <w:t xml:space="preserve">Manage full cycle recruiting that encompasses sourcing, screening, hiring, and onboarding of both technical and nontechnical candidates. </w:t>
      </w:r>
    </w:p>
    <w:p w:rsidR="00704613" w:rsidRPr="00032A4B" w:rsidRDefault="00704613" w:rsidP="00032A4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</w:rPr>
      </w:pPr>
      <w:r w:rsidRPr="00032A4B">
        <w:rPr>
          <w:rFonts w:asciiTheme="minorHAnsi" w:hAnsiTheme="minorHAnsi"/>
        </w:rPr>
        <w:t>Identify the critical skills required for each vacancy along with key factors the hiring manager has identified.</w:t>
      </w:r>
    </w:p>
    <w:p w:rsidR="00704613" w:rsidRPr="00032A4B" w:rsidRDefault="00704613" w:rsidP="00032A4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</w:rPr>
      </w:pPr>
      <w:r w:rsidRPr="00032A4B">
        <w:rPr>
          <w:rFonts w:asciiTheme="minorHAnsi" w:hAnsiTheme="minorHAnsi"/>
        </w:rPr>
        <w:t>Employ the online job boards like LinkedIn, indeed.com and other resume databases to seek out and contact candidates.</w:t>
      </w:r>
    </w:p>
    <w:p w:rsidR="00704613" w:rsidRPr="00032A4B" w:rsidRDefault="00704613" w:rsidP="00032A4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</w:rPr>
      </w:pPr>
      <w:r w:rsidRPr="00032A4B">
        <w:rPr>
          <w:rFonts w:asciiTheme="minorHAnsi" w:hAnsiTheme="minorHAnsi"/>
        </w:rPr>
        <w:t xml:space="preserve">Manage Applicant Tracking System for all interviews and potential new hires, as well as prepare and process new hire documentation. </w:t>
      </w:r>
    </w:p>
    <w:p w:rsidR="00704613" w:rsidRPr="00032A4B" w:rsidRDefault="00704613" w:rsidP="00032A4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</w:rPr>
      </w:pPr>
      <w:r w:rsidRPr="00032A4B">
        <w:rPr>
          <w:rFonts w:asciiTheme="minorHAnsi" w:hAnsiTheme="minorHAnsi"/>
        </w:rPr>
        <w:t xml:space="preserve">Evaluate resumes and phone screens with potential candidates for the </w:t>
      </w:r>
      <w:r w:rsidRPr="00032A4B">
        <w:rPr>
          <w:rFonts w:asciiTheme="minorHAnsi" w:hAnsiTheme="minorHAnsi"/>
          <w:noProof/>
        </w:rPr>
        <w:t>level</w:t>
      </w:r>
      <w:r w:rsidRPr="00032A4B">
        <w:rPr>
          <w:rFonts w:asciiTheme="minorHAnsi" w:hAnsiTheme="minorHAnsi"/>
        </w:rPr>
        <w:t xml:space="preserve"> of interest, qualification and compensation requirements and arrange interviews with hiring managers and senior management team.</w:t>
      </w:r>
    </w:p>
    <w:p w:rsidR="00704613" w:rsidRPr="00032A4B" w:rsidRDefault="00704613" w:rsidP="00032A4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</w:rPr>
      </w:pPr>
      <w:r w:rsidRPr="00032A4B">
        <w:rPr>
          <w:rFonts w:asciiTheme="minorHAnsi" w:hAnsiTheme="minorHAnsi"/>
        </w:rPr>
        <w:t xml:space="preserve">Negotiate and extend offers to successful candidates and manage the </w:t>
      </w:r>
      <w:r w:rsidRPr="00032A4B">
        <w:rPr>
          <w:rFonts w:asciiTheme="minorHAnsi" w:hAnsiTheme="minorHAnsi"/>
          <w:noProof/>
        </w:rPr>
        <w:t>onboarding</w:t>
      </w:r>
      <w:r w:rsidRPr="00032A4B">
        <w:rPr>
          <w:rFonts w:asciiTheme="minorHAnsi" w:hAnsiTheme="minorHAnsi"/>
        </w:rPr>
        <w:t xml:space="preserve"> process.</w:t>
      </w:r>
    </w:p>
    <w:p w:rsidR="00704613" w:rsidRPr="00032A4B" w:rsidRDefault="00B631B3" w:rsidP="00032A4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</w:rPr>
      </w:pPr>
      <w:r>
        <w:rPr>
          <w:rFonts w:asciiTheme="minorHAnsi" w:hAnsiTheme="minorHAnsi"/>
        </w:rPr>
        <w:t>E</w:t>
      </w:r>
      <w:r w:rsidR="00704613" w:rsidRPr="00032A4B">
        <w:rPr>
          <w:rFonts w:asciiTheme="minorHAnsi" w:hAnsiTheme="minorHAnsi"/>
        </w:rPr>
        <w:t>ffectively</w:t>
      </w:r>
      <w:r>
        <w:rPr>
          <w:rFonts w:asciiTheme="minorHAnsi" w:hAnsiTheme="minorHAnsi"/>
        </w:rPr>
        <w:t xml:space="preserve"> communicate</w:t>
      </w:r>
      <w:r w:rsidR="00704613" w:rsidRPr="00032A4B">
        <w:rPr>
          <w:rFonts w:asciiTheme="minorHAnsi" w:hAnsiTheme="minorHAnsi"/>
        </w:rPr>
        <w:t xml:space="preserve"> regarding candidate inquiries, ensure strict timeline adherence, and collaborate with colleagues.</w:t>
      </w:r>
    </w:p>
    <w:p w:rsidR="00704613" w:rsidRDefault="00704613" w:rsidP="00032A4B">
      <w:pPr>
        <w:tabs>
          <w:tab w:val="right" w:pos="9900"/>
        </w:tabs>
        <w:spacing w:after="0" w:line="240" w:lineRule="auto"/>
        <w:ind w:right="180"/>
        <w:rPr>
          <w:rFonts w:asciiTheme="minorHAnsi" w:hAnsiTheme="minorHAnsi"/>
          <w:b/>
        </w:rPr>
      </w:pPr>
    </w:p>
    <w:p w:rsidR="00704613" w:rsidRPr="009F3022" w:rsidRDefault="00704613" w:rsidP="009F3022">
      <w:pPr>
        <w:tabs>
          <w:tab w:val="right" w:pos="9900"/>
        </w:tabs>
        <w:spacing w:after="0" w:line="240" w:lineRule="auto"/>
        <w:ind w:right="180"/>
        <w:rPr>
          <w:rStyle w:val="LocationCharChar"/>
          <w:rFonts w:asciiTheme="minorHAnsi" w:eastAsia="Calibri" w:hAnsiTheme="minorHAnsi" w:cs="Times New Roman"/>
          <w:i w:val="0"/>
        </w:rPr>
      </w:pPr>
      <w:proofErr w:type="spellStart"/>
      <w:r w:rsidRPr="009F3022">
        <w:rPr>
          <w:rFonts w:asciiTheme="minorHAnsi" w:hAnsiTheme="minorHAnsi"/>
          <w:b/>
        </w:rPr>
        <w:t>GigaWatt</w:t>
      </w:r>
      <w:proofErr w:type="spellEnd"/>
      <w:r w:rsidRPr="009F3022">
        <w:rPr>
          <w:rStyle w:val="LocationCharChar"/>
          <w:rFonts w:asciiTheme="minorHAnsi" w:eastAsia="Calibri" w:hAnsiTheme="minorHAnsi" w:cs="Times New Roman"/>
        </w:rPr>
        <w:tab/>
      </w:r>
      <w:r w:rsidRPr="009F3022">
        <w:rPr>
          <w:rFonts w:asciiTheme="minorHAnsi" w:hAnsiTheme="minorHAnsi"/>
          <w:b/>
        </w:rPr>
        <w:t>Nov 2013 – May 2014</w:t>
      </w:r>
    </w:p>
    <w:p w:rsidR="00704613" w:rsidRDefault="00704613" w:rsidP="009F3022">
      <w:pPr>
        <w:autoSpaceDE w:val="0"/>
        <w:autoSpaceDN w:val="0"/>
        <w:adjustRightInd w:val="0"/>
        <w:spacing w:after="0" w:line="240" w:lineRule="auto"/>
        <w:rPr>
          <w:rFonts w:ascii="Calibri Light" w:hAnsi="Calibri Light"/>
          <w:b/>
          <w:bCs/>
          <w:smallCaps/>
          <w:sz w:val="24"/>
          <w:szCs w:val="24"/>
        </w:rPr>
      </w:pPr>
      <w:r w:rsidRPr="009F3022">
        <w:rPr>
          <w:rFonts w:ascii="Calibri Light" w:hAnsi="Calibri Light"/>
          <w:b/>
          <w:bCs/>
          <w:smallCaps/>
          <w:sz w:val="24"/>
          <w:szCs w:val="24"/>
        </w:rPr>
        <w:t>Intern Recruiter &amp; Coordinator</w:t>
      </w:r>
    </w:p>
    <w:p w:rsidR="009F3022" w:rsidRPr="009F3022" w:rsidRDefault="009F3022" w:rsidP="009F3022">
      <w:pPr>
        <w:autoSpaceDE w:val="0"/>
        <w:autoSpaceDN w:val="0"/>
        <w:adjustRightInd w:val="0"/>
        <w:spacing w:after="0" w:line="240" w:lineRule="auto"/>
        <w:ind w:left="-360"/>
        <w:rPr>
          <w:rFonts w:ascii="Calibri Light" w:hAnsi="Calibri Light"/>
          <w:b/>
          <w:bCs/>
          <w:smallCaps/>
          <w:sz w:val="24"/>
          <w:szCs w:val="24"/>
        </w:rPr>
      </w:pPr>
    </w:p>
    <w:p w:rsidR="00704613" w:rsidRPr="00032A4B" w:rsidRDefault="00704613" w:rsidP="00032A4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</w:rPr>
      </w:pPr>
      <w:r w:rsidRPr="00032A4B">
        <w:rPr>
          <w:rFonts w:asciiTheme="minorHAnsi" w:hAnsiTheme="minorHAnsi"/>
        </w:rPr>
        <w:t xml:space="preserve">A successful online </w:t>
      </w:r>
      <w:r w:rsidRPr="00032A4B">
        <w:rPr>
          <w:rFonts w:asciiTheme="minorHAnsi" w:hAnsiTheme="minorHAnsi"/>
          <w:noProof/>
        </w:rPr>
        <w:t>crowdfunding</w:t>
      </w:r>
      <w:r w:rsidRPr="00032A4B">
        <w:rPr>
          <w:rFonts w:asciiTheme="minorHAnsi" w:hAnsiTheme="minorHAnsi"/>
        </w:rPr>
        <w:t xml:space="preserve"> platform that launches “blitz fundraising” campaigns to support students and college campus organizations.</w:t>
      </w:r>
    </w:p>
    <w:p w:rsidR="00704613" w:rsidRPr="00032A4B" w:rsidRDefault="00704613" w:rsidP="00032A4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</w:rPr>
      </w:pPr>
      <w:r w:rsidRPr="00032A4B">
        <w:rPr>
          <w:rFonts w:asciiTheme="minorHAnsi" w:hAnsiTheme="minorHAnsi"/>
        </w:rPr>
        <w:t xml:space="preserve">Directed a staff of six Talent Scouts, developed and implemented processes to uphold an </w:t>
      </w:r>
      <w:r w:rsidRPr="00032A4B">
        <w:rPr>
          <w:rFonts w:asciiTheme="minorHAnsi" w:hAnsiTheme="minorHAnsi"/>
          <w:noProof/>
        </w:rPr>
        <w:t>effective</w:t>
      </w:r>
      <w:r w:rsidRPr="00032A4B">
        <w:rPr>
          <w:rFonts w:asciiTheme="minorHAnsi" w:hAnsiTheme="minorHAnsi"/>
        </w:rPr>
        <w:t xml:space="preserve"> recruiting strategy, and posted employment openings, conducted interviews, hired and on-boarded qualified individuals. </w:t>
      </w:r>
    </w:p>
    <w:p w:rsidR="00704613" w:rsidRPr="00032A4B" w:rsidRDefault="00704613" w:rsidP="00032A4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</w:rPr>
      </w:pPr>
      <w:r w:rsidRPr="00032A4B">
        <w:rPr>
          <w:rFonts w:asciiTheme="minorHAnsi" w:hAnsiTheme="minorHAnsi"/>
        </w:rPr>
        <w:t xml:space="preserve">Conceptualized and designed job descriptions for encompassing roles, evaluated and recommended feasible improvements, and partnered with other professionals to function cohesively in a productive work environment. </w:t>
      </w:r>
    </w:p>
    <w:p w:rsidR="009F3022" w:rsidRDefault="00704613" w:rsidP="009F302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</w:rPr>
      </w:pPr>
      <w:r w:rsidRPr="00032A4B">
        <w:rPr>
          <w:rFonts w:asciiTheme="minorHAnsi" w:hAnsiTheme="minorHAnsi"/>
        </w:rPr>
        <w:t xml:space="preserve">Ensure optimal accuracy and completeness </w:t>
      </w:r>
      <w:r w:rsidRPr="00032A4B">
        <w:rPr>
          <w:rFonts w:asciiTheme="minorHAnsi" w:hAnsiTheme="minorHAnsi"/>
          <w:noProof/>
        </w:rPr>
        <w:t>of</w:t>
      </w:r>
      <w:r w:rsidRPr="00032A4B">
        <w:rPr>
          <w:rFonts w:asciiTheme="minorHAnsi" w:hAnsiTheme="minorHAnsi"/>
        </w:rPr>
        <w:t xml:space="preserve"> documents and employee files and adhere to all laws and policies. </w:t>
      </w:r>
    </w:p>
    <w:p w:rsidR="009F3022" w:rsidRDefault="009F3022" w:rsidP="009F3022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 w:cstheme="minorHAnsi"/>
        </w:rPr>
      </w:pPr>
    </w:p>
    <w:p w:rsidR="00DB32E4" w:rsidRPr="009F3022" w:rsidRDefault="00DB32E4" w:rsidP="009F3022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Theme="minorHAnsi" w:hAnsiTheme="minorHAnsi"/>
        </w:rPr>
      </w:pPr>
      <w:r w:rsidRPr="004B5B69">
        <w:rPr>
          <w:rFonts w:asciiTheme="minorHAnsi" w:hAnsiTheme="minorHAnsi" w:cstheme="minorHAnsi"/>
        </w:rPr>
        <w:fldChar w:fldCharType="begin"/>
      </w:r>
      <w:r w:rsidRPr="009F3022">
        <w:rPr>
          <w:rFonts w:asciiTheme="minorHAnsi" w:hAnsiTheme="minorHAnsi" w:cstheme="minorHAnsi"/>
        </w:rPr>
        <w:instrText xml:space="preserve"> HYPERLINK "https://www.linkedin.com/search/results/index/?keywords=Simbiz%20Software%20Solutions" </w:instrText>
      </w:r>
      <w:r w:rsidRPr="004B5B69">
        <w:rPr>
          <w:rFonts w:asciiTheme="minorHAnsi" w:hAnsiTheme="minorHAnsi" w:cstheme="minorHAnsi"/>
        </w:rPr>
        <w:fldChar w:fldCharType="separate"/>
      </w:r>
      <w:r w:rsidRPr="009F3022">
        <w:rPr>
          <w:rFonts w:asciiTheme="minorHAnsi" w:hAnsiTheme="minorHAnsi" w:cstheme="minorHAnsi"/>
          <w:b/>
          <w:bdr w:val="none" w:sz="0" w:space="0" w:color="auto" w:frame="1"/>
        </w:rPr>
        <w:t>SAP HR Associate (Internship)</w:t>
      </w:r>
    </w:p>
    <w:p w:rsidR="00DB32E4" w:rsidRPr="009F3022" w:rsidRDefault="00DB32E4" w:rsidP="00032A4B">
      <w:pPr>
        <w:pStyle w:val="Heading4"/>
        <w:spacing w:before="0" w:line="360" w:lineRule="atLeast"/>
        <w:textAlignment w:val="baseline"/>
        <w:rPr>
          <w:rFonts w:asciiTheme="minorHAnsi" w:hAnsiTheme="minorHAnsi" w:cstheme="minorHAnsi"/>
          <w:i w:val="0"/>
          <w:color w:val="auto"/>
          <w:bdr w:val="none" w:sz="0" w:space="0" w:color="auto" w:frame="1"/>
        </w:rPr>
      </w:pPr>
      <w:proofErr w:type="spellStart"/>
      <w:r w:rsidRPr="004B5B69">
        <w:rPr>
          <w:rStyle w:val="pv-entitysecondary-title"/>
          <w:rFonts w:asciiTheme="minorHAnsi" w:hAnsiTheme="minorHAnsi" w:cstheme="minorHAnsi"/>
          <w:bCs/>
          <w:i w:val="0"/>
          <w:color w:val="auto"/>
          <w:sz w:val="24"/>
          <w:szCs w:val="24"/>
          <w:bdr w:val="none" w:sz="0" w:space="0" w:color="auto" w:frame="1"/>
        </w:rPr>
        <w:t>Simbiz</w:t>
      </w:r>
      <w:proofErr w:type="spellEnd"/>
      <w:r w:rsidRPr="004B5B69">
        <w:rPr>
          <w:rStyle w:val="pv-entitysecondary-title"/>
          <w:rFonts w:asciiTheme="minorHAnsi" w:hAnsiTheme="minorHAnsi" w:cstheme="minorHAnsi"/>
          <w:bCs/>
          <w:i w:val="0"/>
          <w:color w:val="auto"/>
          <w:sz w:val="24"/>
          <w:szCs w:val="24"/>
          <w:bdr w:val="none" w:sz="0" w:space="0" w:color="auto" w:frame="1"/>
        </w:rPr>
        <w:t xml:space="preserve"> Software Solutions</w:t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9F3022">
        <w:rPr>
          <w:rFonts w:asciiTheme="minorHAnsi" w:hAnsiTheme="minorHAnsi" w:cstheme="minorHAnsi"/>
          <w:b/>
          <w:bCs/>
          <w:i w:val="0"/>
          <w:color w:val="auto"/>
          <w:bdr w:val="none" w:sz="0" w:space="0" w:color="auto" w:frame="1"/>
        </w:rPr>
        <w:t>May 2012 – Aug 2012</w:t>
      </w:r>
    </w:p>
    <w:p w:rsidR="00DB32E4" w:rsidRPr="004B5B69" w:rsidRDefault="00DB32E4" w:rsidP="00032A4B">
      <w:pPr>
        <w:textAlignment w:val="baseline"/>
        <w:rPr>
          <w:rFonts w:asciiTheme="minorHAnsi" w:hAnsiTheme="minorHAnsi" w:cstheme="minorHAnsi"/>
          <w:bCs/>
          <w:sz w:val="24"/>
          <w:szCs w:val="24"/>
          <w:bdr w:val="none" w:sz="0" w:space="0" w:color="auto" w:frame="1"/>
        </w:rPr>
      </w:pPr>
      <w:r w:rsidRPr="004B5B69">
        <w:rPr>
          <w:rFonts w:asciiTheme="minorHAnsi" w:hAnsiTheme="minorHAnsi" w:cstheme="minorHAnsi"/>
          <w:bCs/>
          <w:sz w:val="24"/>
          <w:szCs w:val="24"/>
          <w:bdr w:val="none" w:sz="0" w:space="0" w:color="auto" w:frame="1"/>
        </w:rPr>
        <w:t>Michigan, USA</w:t>
      </w:r>
    </w:p>
    <w:p w:rsidR="00BF27AD" w:rsidRPr="00BF27AD" w:rsidRDefault="00DB32E4" w:rsidP="00032A4B">
      <w:pPr>
        <w:rPr>
          <w:b/>
          <w:caps/>
        </w:rPr>
      </w:pPr>
      <w:r w:rsidRPr="004B5B69">
        <w:fldChar w:fldCharType="end"/>
      </w:r>
      <w:r w:rsidRPr="00DB32E4">
        <w:t xml:space="preserve">Our five-member project team </w:t>
      </w:r>
      <w:r w:rsidRPr="00704613">
        <w:rPr>
          <w:noProof/>
        </w:rPr>
        <w:t>w</w:t>
      </w:r>
      <w:r w:rsidR="00704613">
        <w:rPr>
          <w:noProof/>
        </w:rPr>
        <w:t>as</w:t>
      </w:r>
      <w:r w:rsidRPr="00DB32E4">
        <w:t xml:space="preserve"> involved in successful customization and configuration of different SAP HR submodules like Personnel Administration, Organization management, Payroll,</w:t>
      </w:r>
      <w:r w:rsidR="00BF27AD">
        <w:t xml:space="preserve"> </w:t>
      </w:r>
      <w:r w:rsidRPr="00DB32E4">
        <w:t>Time management, Benefits, and Personnel development.</w:t>
      </w:r>
    </w:p>
    <w:p w:rsidR="0069753F" w:rsidRDefault="00DB32E4" w:rsidP="00032A4B">
      <w:r w:rsidRPr="00DB32E4">
        <w:t xml:space="preserve">My </w:t>
      </w:r>
      <w:r w:rsidR="00246223" w:rsidRPr="00DB32E4">
        <w:t>focus</w:t>
      </w:r>
      <w:r w:rsidRPr="00DB32E4">
        <w:t xml:space="preserve"> was on Personnel administration and Organizational management.</w:t>
      </w:r>
    </w:p>
    <w:p w:rsidR="00374C1A" w:rsidRDefault="00DB32E4" w:rsidP="00374C1A">
      <w:pPr>
        <w:spacing w:after="0"/>
      </w:pPr>
      <w:r w:rsidRPr="00DB32E4">
        <w:lastRenderedPageBreak/>
        <w:br/>
        <w:t>Main job responsibilities:</w:t>
      </w:r>
    </w:p>
    <w:p w:rsidR="00374C1A" w:rsidRDefault="00374C1A" w:rsidP="00374C1A">
      <w:pPr>
        <w:spacing w:after="0"/>
      </w:pPr>
    </w:p>
    <w:p w:rsidR="00374C1A" w:rsidRDefault="00374C1A" w:rsidP="00733788">
      <w:pPr>
        <w:pStyle w:val="ListParagraph"/>
        <w:numPr>
          <w:ilvl w:val="0"/>
          <w:numId w:val="7"/>
        </w:numPr>
        <w:spacing w:after="0"/>
        <w:ind w:left="360"/>
        <w:jc w:val="both"/>
      </w:pPr>
      <w:r w:rsidRPr="00374C1A">
        <w:t>Understanding the business requirements by interacting with the stakeholders, technical teams</w:t>
      </w:r>
      <w:r w:rsidR="00D40FE5">
        <w:t>.</w:t>
      </w:r>
    </w:p>
    <w:p w:rsidR="00374C1A" w:rsidRPr="00374C1A" w:rsidRDefault="00374C1A" w:rsidP="00733788">
      <w:pPr>
        <w:pStyle w:val="ListParagraph"/>
        <w:numPr>
          <w:ilvl w:val="0"/>
          <w:numId w:val="7"/>
        </w:numPr>
        <w:spacing w:after="0"/>
        <w:ind w:left="360"/>
        <w:jc w:val="both"/>
      </w:pPr>
      <w:r w:rsidRPr="00374C1A">
        <w:t>Defined the enterprise structure, personnel structure, and pay scale structure.</w:t>
      </w:r>
    </w:p>
    <w:p w:rsidR="00374C1A" w:rsidRPr="00374C1A" w:rsidRDefault="00374C1A" w:rsidP="00733788">
      <w:pPr>
        <w:pStyle w:val="ListParagraph"/>
        <w:numPr>
          <w:ilvl w:val="0"/>
          <w:numId w:val="7"/>
        </w:numPr>
        <w:spacing w:after="0"/>
        <w:ind w:left="360"/>
        <w:jc w:val="both"/>
      </w:pPr>
      <w:r w:rsidRPr="00374C1A">
        <w:t>Defined Personnel data and payroll data for administrative and payroll perspective.</w:t>
      </w:r>
    </w:p>
    <w:p w:rsidR="00BF27AD" w:rsidRPr="00E92A65" w:rsidRDefault="00DB32E4" w:rsidP="00733788">
      <w:pPr>
        <w:pStyle w:val="ListParagraph"/>
        <w:numPr>
          <w:ilvl w:val="0"/>
          <w:numId w:val="7"/>
        </w:numPr>
        <w:spacing w:after="0"/>
        <w:ind w:left="360"/>
        <w:jc w:val="both"/>
        <w:rPr>
          <w:b/>
          <w:caps/>
        </w:rPr>
      </w:pPr>
      <w:r w:rsidRPr="00DB32E4">
        <w:t xml:space="preserve">Defined </w:t>
      </w:r>
      <w:r w:rsidR="00246223" w:rsidRPr="0074644D">
        <w:rPr>
          <w:noProof/>
        </w:rPr>
        <w:t>payscale</w:t>
      </w:r>
      <w:r w:rsidRPr="00DB32E4">
        <w:t xml:space="preserve"> types, areas, group levels and salary ranges, setting up of the payroll period</w:t>
      </w:r>
      <w:r w:rsidR="00B631B3">
        <w:t xml:space="preserve"> and</w:t>
      </w:r>
      <w:r w:rsidRPr="00DB32E4">
        <w:t xml:space="preserve"> </w:t>
      </w:r>
      <w:r w:rsidR="00B631B3">
        <w:t>set up</w:t>
      </w:r>
      <w:r w:rsidR="00E92A65">
        <w:t xml:space="preserve"> </w:t>
      </w:r>
      <w:r w:rsidRPr="00DB32E4">
        <w:t>pay scale reclassification.</w:t>
      </w:r>
    </w:p>
    <w:p w:rsidR="00BF27AD" w:rsidRPr="00E92A65" w:rsidRDefault="00DB32E4" w:rsidP="00733788">
      <w:pPr>
        <w:pStyle w:val="ListParagraph"/>
        <w:numPr>
          <w:ilvl w:val="0"/>
          <w:numId w:val="7"/>
        </w:numPr>
        <w:spacing w:after="0"/>
        <w:ind w:left="360"/>
        <w:jc w:val="both"/>
        <w:rPr>
          <w:b/>
          <w:caps/>
        </w:rPr>
      </w:pPr>
      <w:r w:rsidRPr="00DB32E4">
        <w:t>Maintained Employee Data edited Info types, familiar with Fast Entry and Dynamic Actions.</w:t>
      </w:r>
    </w:p>
    <w:p w:rsidR="00BF27AD" w:rsidRPr="00E92A65" w:rsidRDefault="00DB32E4" w:rsidP="00733788">
      <w:pPr>
        <w:pStyle w:val="ListParagraph"/>
        <w:numPr>
          <w:ilvl w:val="0"/>
          <w:numId w:val="7"/>
        </w:numPr>
        <w:spacing w:after="0"/>
        <w:ind w:left="360"/>
        <w:jc w:val="both"/>
        <w:rPr>
          <w:b/>
          <w:caps/>
        </w:rPr>
      </w:pPr>
      <w:r w:rsidRPr="00DB32E4">
        <w:t>Defined the authorizations for Master data maintenance and Personnel number assignment for</w:t>
      </w:r>
      <w:r w:rsidRPr="00DB32E4">
        <w:br/>
        <w:t>employees being hired.</w:t>
      </w:r>
    </w:p>
    <w:p w:rsidR="00BF27AD" w:rsidRPr="00BF27AD" w:rsidRDefault="00DB32E4" w:rsidP="00733788">
      <w:pPr>
        <w:pStyle w:val="ListParagraph"/>
        <w:numPr>
          <w:ilvl w:val="0"/>
          <w:numId w:val="7"/>
        </w:numPr>
        <w:spacing w:after="0"/>
        <w:ind w:left="360"/>
        <w:jc w:val="both"/>
        <w:rPr>
          <w:b/>
          <w:caps/>
        </w:rPr>
      </w:pPr>
      <w:r w:rsidRPr="00DB32E4">
        <w:t>Configured employee subgroup grouping for the personnel calculation rule to allow one wage type to</w:t>
      </w:r>
      <w:r w:rsidRPr="00DB32E4">
        <w:br/>
        <w:t xml:space="preserve">be processed in </w:t>
      </w:r>
      <w:r w:rsidR="00733788" w:rsidRPr="00DB32E4">
        <w:t>diverse ways</w:t>
      </w:r>
      <w:r w:rsidRPr="00DB32E4">
        <w:t xml:space="preserve"> in payroll accounting.</w:t>
      </w:r>
    </w:p>
    <w:p w:rsidR="00E92A65" w:rsidRDefault="00DB32E4" w:rsidP="00733788">
      <w:pPr>
        <w:pStyle w:val="ListParagraph"/>
        <w:numPr>
          <w:ilvl w:val="0"/>
          <w:numId w:val="7"/>
        </w:numPr>
        <w:pBdr>
          <w:bottom w:val="single" w:sz="6" w:space="1" w:color="auto"/>
        </w:pBdr>
        <w:tabs>
          <w:tab w:val="right" w:pos="10800"/>
        </w:tabs>
        <w:spacing w:after="0" w:line="240" w:lineRule="auto"/>
        <w:ind w:left="360"/>
      </w:pPr>
      <w:r w:rsidRPr="00DB32E4">
        <w:t>Created and maintained the Organizational structure objects like the organizational unit, jobs, and</w:t>
      </w:r>
      <w:r w:rsidRPr="00DB32E4">
        <w:br/>
        <w:t>positions.</w:t>
      </w:r>
    </w:p>
    <w:p w:rsidR="00E92A65" w:rsidRDefault="00DB32E4" w:rsidP="00733788">
      <w:pPr>
        <w:pStyle w:val="ListParagraph"/>
        <w:numPr>
          <w:ilvl w:val="0"/>
          <w:numId w:val="7"/>
        </w:numPr>
        <w:pBdr>
          <w:bottom w:val="single" w:sz="6" w:space="1" w:color="auto"/>
        </w:pBdr>
        <w:tabs>
          <w:tab w:val="right" w:pos="10800"/>
        </w:tabs>
        <w:spacing w:after="0" w:line="240" w:lineRule="auto"/>
        <w:ind w:left="360"/>
      </w:pPr>
      <w:r w:rsidRPr="00B4211E">
        <w:t>Configured the Info groups for each of the objects like Organization Units, Jobs, and Positions</w:t>
      </w:r>
      <w:r w:rsidR="00704613" w:rsidRPr="00B4211E">
        <w:t>,</w:t>
      </w:r>
      <w:r w:rsidRPr="00B4211E">
        <w:t xml:space="preserve"> etc.</w:t>
      </w:r>
    </w:p>
    <w:p w:rsidR="00BC2A14" w:rsidRPr="00733788" w:rsidRDefault="00E92A65" w:rsidP="00766396">
      <w:pPr>
        <w:pStyle w:val="ListParagraph"/>
        <w:numPr>
          <w:ilvl w:val="0"/>
          <w:numId w:val="7"/>
        </w:numPr>
        <w:pBdr>
          <w:bottom w:val="single" w:sz="6" w:space="1" w:color="auto"/>
        </w:pBdr>
        <w:tabs>
          <w:tab w:val="right" w:pos="10800"/>
        </w:tabs>
        <w:spacing w:after="0" w:line="240" w:lineRule="auto"/>
        <w:ind w:left="360"/>
        <w:rPr>
          <w:b/>
        </w:rPr>
      </w:pPr>
      <w:r>
        <w:t>U</w:t>
      </w:r>
      <w:r w:rsidR="00DB32E4" w:rsidRPr="00DB32E4">
        <w:t xml:space="preserve">sed feature PLOGI to integrate Organizational Management with Personnel Administration </w:t>
      </w:r>
      <w:r w:rsidR="00DB32E4" w:rsidRPr="00DB32E4">
        <w:br/>
      </w:r>
      <w:r w:rsidR="00DB32E4" w:rsidRPr="00B4211E">
        <w:t>to automatically transfer data between modules.</w:t>
      </w:r>
    </w:p>
    <w:p w:rsidR="00733788" w:rsidRPr="00733788" w:rsidRDefault="00733788" w:rsidP="00733788"/>
    <w:p w:rsidR="00B4211E" w:rsidRPr="00733788" w:rsidRDefault="00D963A5" w:rsidP="00B4211E">
      <w:pPr>
        <w:rPr>
          <w:b/>
          <w:sz w:val="32"/>
          <w:szCs w:val="32"/>
        </w:rPr>
      </w:pPr>
      <w:r w:rsidRPr="00733788">
        <w:rPr>
          <w:b/>
          <w:sz w:val="32"/>
          <w:szCs w:val="32"/>
        </w:rPr>
        <w:t>Education</w:t>
      </w:r>
      <w:r w:rsidRPr="00733788">
        <w:rPr>
          <w:b/>
          <w:sz w:val="32"/>
          <w:szCs w:val="32"/>
        </w:rPr>
        <w:tab/>
      </w:r>
      <w:r w:rsidRPr="00733788">
        <w:rPr>
          <w:b/>
          <w:sz w:val="32"/>
          <w:szCs w:val="32"/>
        </w:rPr>
        <w:tab/>
      </w:r>
    </w:p>
    <w:p w:rsidR="00D963A5" w:rsidRPr="00B4211E" w:rsidRDefault="00D963A5" w:rsidP="00B4211E">
      <w:pPr>
        <w:rPr>
          <w:b/>
        </w:rPr>
      </w:pPr>
      <w:r w:rsidRPr="00B4211E">
        <w:rPr>
          <w:b/>
        </w:rPr>
        <w:t>Master of Business Administration ICFAI University</w:t>
      </w:r>
    </w:p>
    <w:p w:rsidR="00D963A5" w:rsidRPr="00D963A5" w:rsidRDefault="00D963A5" w:rsidP="00B4211E">
      <w:pPr>
        <w:rPr>
          <w:rFonts w:asciiTheme="minorHAnsi" w:hAnsiTheme="minorHAnsi"/>
          <w:b/>
          <w:caps/>
          <w:sz w:val="24"/>
        </w:rPr>
      </w:pPr>
      <w:r w:rsidRPr="00B4211E">
        <w:rPr>
          <w:b/>
        </w:rPr>
        <w:t>Bachelor</w:t>
      </w:r>
      <w:r w:rsidRPr="00B4211E">
        <w:rPr>
          <w:rFonts w:asciiTheme="minorHAnsi" w:hAnsiTheme="minorHAnsi"/>
          <w:b/>
        </w:rPr>
        <w:t xml:space="preserve"> of Science</w:t>
      </w:r>
    </w:p>
    <w:p w:rsidR="00D963A5" w:rsidRPr="006F5843" w:rsidRDefault="00D963A5" w:rsidP="00D963A5">
      <w:pPr>
        <w:tabs>
          <w:tab w:val="right" w:pos="10800"/>
        </w:tabs>
        <w:spacing w:after="0" w:line="240" w:lineRule="auto"/>
        <w:jc w:val="center"/>
        <w:rPr>
          <w:rFonts w:asciiTheme="minorHAnsi" w:hAnsiTheme="minorHAnsi"/>
          <w:b/>
          <w:smallCaps/>
        </w:rPr>
      </w:pPr>
    </w:p>
    <w:p w:rsidR="00B4211E" w:rsidRDefault="00185026" w:rsidP="00185026">
      <w:pPr>
        <w:widowControl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185026">
        <w:rPr>
          <w:rFonts w:asciiTheme="minorHAnsi" w:hAnsiTheme="minorHAnsi" w:cstheme="minorHAnsi"/>
          <w:b/>
          <w:sz w:val="28"/>
          <w:szCs w:val="28"/>
        </w:rPr>
        <w:t>TRAINING</w:t>
      </w:r>
      <w:r>
        <w:rPr>
          <w:rFonts w:asciiTheme="minorHAnsi" w:hAnsiTheme="minorHAnsi" w:cstheme="minorHAnsi"/>
          <w:b/>
          <w:sz w:val="24"/>
          <w:szCs w:val="24"/>
        </w:rPr>
        <w:t xml:space="preserve"> and </w:t>
      </w:r>
      <w:r w:rsidR="00D963A5" w:rsidRPr="00733788">
        <w:rPr>
          <w:rFonts w:asciiTheme="minorHAnsi" w:hAnsiTheme="minorHAnsi"/>
          <w:b/>
          <w:caps/>
          <w:sz w:val="28"/>
          <w:szCs w:val="28"/>
        </w:rPr>
        <w:t xml:space="preserve">certifications </w:t>
      </w:r>
    </w:p>
    <w:p w:rsidR="00185026" w:rsidRPr="00185026" w:rsidRDefault="00185026" w:rsidP="00185026">
      <w:pPr>
        <w:widowControl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:rsidR="00D963A5" w:rsidRPr="00D40FE5" w:rsidRDefault="00D963A5" w:rsidP="00733788">
      <w:pPr>
        <w:widowControl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D40FE5">
        <w:rPr>
          <w:rFonts w:asciiTheme="minorHAnsi" w:hAnsiTheme="minorHAnsi" w:cstheme="minorHAnsi"/>
          <w:b/>
          <w:sz w:val="24"/>
          <w:szCs w:val="24"/>
        </w:rPr>
        <w:t>MICROSOFT PROFESSIONAL PROGRAM IN DATA SCIENCE (Mar. 2017-Oct.2017)</w:t>
      </w:r>
    </w:p>
    <w:p w:rsidR="00D963A5" w:rsidRPr="00D40FE5" w:rsidRDefault="00D963A5" w:rsidP="00733788">
      <w:pPr>
        <w:pStyle w:val="Heading2"/>
        <w:widowControl w:val="0"/>
        <w:spacing w:before="0"/>
        <w:rPr>
          <w:rFonts w:asciiTheme="minorHAnsi" w:hAnsiTheme="minorHAnsi" w:cstheme="minorHAnsi"/>
          <w:sz w:val="24"/>
          <w:szCs w:val="24"/>
        </w:rPr>
      </w:pPr>
      <w:r w:rsidRPr="00D40FE5">
        <w:rPr>
          <w:rFonts w:asciiTheme="minorHAnsi" w:hAnsiTheme="minorHAnsi" w:cstheme="minorHAnsi"/>
          <w:sz w:val="24"/>
          <w:szCs w:val="24"/>
        </w:rPr>
        <w:t>Microsoft Certification in Analyzing and Visualizing Data with Power BI</w:t>
      </w:r>
    </w:p>
    <w:p w:rsidR="00D963A5" w:rsidRPr="00D40FE5" w:rsidRDefault="00D963A5" w:rsidP="00733788">
      <w:pPr>
        <w:pStyle w:val="Heading2"/>
        <w:widowControl w:val="0"/>
        <w:spacing w:before="0"/>
        <w:rPr>
          <w:rFonts w:asciiTheme="minorHAnsi" w:hAnsiTheme="minorHAnsi" w:cstheme="minorHAnsi"/>
          <w:sz w:val="24"/>
          <w:szCs w:val="24"/>
        </w:rPr>
      </w:pPr>
      <w:r w:rsidRPr="00D40FE5">
        <w:rPr>
          <w:rFonts w:asciiTheme="minorHAnsi" w:hAnsiTheme="minorHAnsi" w:cstheme="minorHAnsi"/>
          <w:sz w:val="24"/>
          <w:szCs w:val="24"/>
        </w:rPr>
        <w:t>Microsoft Certification in Programming with R for Data Science</w:t>
      </w:r>
    </w:p>
    <w:p w:rsidR="00D963A5" w:rsidRPr="00D40FE5" w:rsidRDefault="00D963A5" w:rsidP="00733788">
      <w:pPr>
        <w:pStyle w:val="Heading2"/>
        <w:widowControl w:val="0"/>
        <w:spacing w:before="0"/>
        <w:rPr>
          <w:rFonts w:asciiTheme="minorHAnsi" w:hAnsiTheme="minorHAnsi" w:cstheme="minorHAnsi"/>
          <w:sz w:val="24"/>
          <w:szCs w:val="24"/>
        </w:rPr>
      </w:pPr>
      <w:r w:rsidRPr="00D40FE5">
        <w:rPr>
          <w:rFonts w:asciiTheme="minorHAnsi" w:hAnsiTheme="minorHAnsi" w:cstheme="minorHAnsi"/>
          <w:sz w:val="24"/>
          <w:szCs w:val="24"/>
        </w:rPr>
        <w:t>Microsoft Certification in Applied Machine Learning</w:t>
      </w:r>
    </w:p>
    <w:p w:rsidR="00D963A5" w:rsidRPr="00D40FE5" w:rsidRDefault="00D963A5" w:rsidP="00733788">
      <w:pPr>
        <w:pStyle w:val="Heading2"/>
        <w:widowControl w:val="0"/>
        <w:spacing w:before="0"/>
        <w:rPr>
          <w:rFonts w:asciiTheme="minorHAnsi" w:hAnsiTheme="minorHAnsi" w:cstheme="minorHAnsi"/>
          <w:sz w:val="24"/>
          <w:szCs w:val="24"/>
        </w:rPr>
      </w:pPr>
      <w:r w:rsidRPr="00D40FE5">
        <w:rPr>
          <w:rFonts w:asciiTheme="minorHAnsi" w:hAnsiTheme="minorHAnsi" w:cstheme="minorHAnsi"/>
          <w:sz w:val="24"/>
          <w:szCs w:val="24"/>
        </w:rPr>
        <w:t>Microsoft Certification in Essential Statistics for Data Analysis using Excel</w:t>
      </w:r>
    </w:p>
    <w:p w:rsidR="00D963A5" w:rsidRPr="00D40FE5" w:rsidRDefault="00D963A5" w:rsidP="00733788">
      <w:pPr>
        <w:pStyle w:val="Heading2"/>
        <w:widowControl w:val="0"/>
        <w:spacing w:before="0"/>
        <w:rPr>
          <w:rFonts w:asciiTheme="minorHAnsi" w:hAnsiTheme="minorHAnsi" w:cstheme="minorHAnsi"/>
          <w:sz w:val="24"/>
          <w:szCs w:val="24"/>
        </w:rPr>
      </w:pPr>
      <w:r w:rsidRPr="00D40FE5">
        <w:rPr>
          <w:rFonts w:asciiTheme="minorHAnsi" w:hAnsiTheme="minorHAnsi" w:cstheme="minorHAnsi"/>
          <w:sz w:val="24"/>
          <w:szCs w:val="24"/>
        </w:rPr>
        <w:t>Microsoft Certification in Querying with Transact-SQL</w:t>
      </w:r>
    </w:p>
    <w:p w:rsidR="00D963A5" w:rsidRPr="00D40FE5" w:rsidRDefault="00D963A5" w:rsidP="00733788">
      <w:pPr>
        <w:pStyle w:val="Heading2"/>
        <w:widowControl w:val="0"/>
        <w:spacing w:before="0"/>
        <w:rPr>
          <w:rFonts w:asciiTheme="minorHAnsi" w:hAnsiTheme="minorHAnsi" w:cstheme="minorHAnsi"/>
          <w:sz w:val="24"/>
          <w:szCs w:val="24"/>
        </w:rPr>
      </w:pPr>
      <w:r w:rsidRPr="00D40FE5">
        <w:rPr>
          <w:rFonts w:asciiTheme="minorHAnsi" w:hAnsiTheme="minorHAnsi" w:cstheme="minorHAnsi"/>
          <w:sz w:val="24"/>
          <w:szCs w:val="24"/>
        </w:rPr>
        <w:t>Microsoft Certification in Data Science Orientation</w:t>
      </w:r>
    </w:p>
    <w:p w:rsidR="006C6961" w:rsidRDefault="006C6961" w:rsidP="00733788">
      <w:pPr>
        <w:widowControl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D40FE5">
        <w:rPr>
          <w:rFonts w:asciiTheme="minorHAnsi" w:hAnsiTheme="minorHAnsi" w:cstheme="minorHAnsi"/>
          <w:b/>
          <w:sz w:val="24"/>
          <w:szCs w:val="24"/>
        </w:rPr>
        <w:t>Certificate in Business Analysis</w:t>
      </w:r>
      <w:r w:rsidR="0082721A">
        <w:rPr>
          <w:rFonts w:asciiTheme="minorHAnsi" w:hAnsiTheme="minorHAnsi" w:cstheme="minorHAnsi"/>
          <w:b/>
          <w:sz w:val="24"/>
          <w:szCs w:val="24"/>
        </w:rPr>
        <w:t xml:space="preserve">-ONLC </w:t>
      </w:r>
    </w:p>
    <w:p w:rsidR="006F1CBB" w:rsidRPr="00D40FE5" w:rsidRDefault="006F1CBB" w:rsidP="00733788">
      <w:pPr>
        <w:widowControl w:val="0"/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</w:p>
    <w:p w:rsidR="006C6961" w:rsidRDefault="006C6961" w:rsidP="00ED6A5C">
      <w:pPr>
        <w:pStyle w:val="Heading2"/>
        <w:widowControl w:val="0"/>
        <w:spacing w:before="0"/>
        <w:rPr>
          <w:rFonts w:asciiTheme="minorHAnsi" w:hAnsiTheme="minorHAnsi" w:cstheme="minorHAnsi"/>
          <w:b w:val="0"/>
          <w:sz w:val="24"/>
          <w:szCs w:val="24"/>
        </w:rPr>
      </w:pPr>
      <w:r w:rsidRPr="00D40FE5">
        <w:rPr>
          <w:rFonts w:asciiTheme="minorHAnsi" w:hAnsiTheme="minorHAnsi" w:cstheme="minorHAnsi"/>
          <w:sz w:val="24"/>
          <w:szCs w:val="24"/>
        </w:rPr>
        <w:t xml:space="preserve">Algorithm and Data structure: KAL Academy </w:t>
      </w:r>
    </w:p>
    <w:p w:rsidR="00ED6A5C" w:rsidRDefault="00185026" w:rsidP="00ED6A5C">
      <w:pPr>
        <w:widowControl w:val="0"/>
        <w:spacing w:after="0" w:line="240" w:lineRule="auto"/>
        <w:rPr>
          <w:b/>
          <w:sz w:val="24"/>
          <w:szCs w:val="24"/>
        </w:rPr>
      </w:pPr>
      <w:r w:rsidRPr="00ED6A5C">
        <w:rPr>
          <w:b/>
          <w:sz w:val="24"/>
          <w:szCs w:val="24"/>
        </w:rPr>
        <w:t xml:space="preserve">Tableau 10 A-Z: Hands-On Tableau Training </w:t>
      </w:r>
      <w:r w:rsidR="00ED6A5C">
        <w:rPr>
          <w:b/>
          <w:sz w:val="24"/>
          <w:szCs w:val="24"/>
        </w:rPr>
        <w:t>f</w:t>
      </w:r>
      <w:r w:rsidRPr="00ED6A5C">
        <w:rPr>
          <w:b/>
          <w:sz w:val="24"/>
          <w:szCs w:val="24"/>
        </w:rPr>
        <w:t>or Data Science</w:t>
      </w:r>
      <w:r w:rsidR="00ED6A5C">
        <w:rPr>
          <w:b/>
          <w:sz w:val="24"/>
          <w:szCs w:val="24"/>
        </w:rPr>
        <w:t>-Udemy</w:t>
      </w:r>
    </w:p>
    <w:p w:rsidR="006C6961" w:rsidRPr="00D40FE5" w:rsidRDefault="006C6961" w:rsidP="00ED6A5C">
      <w:pPr>
        <w:pStyle w:val="Heading2"/>
        <w:widowControl w:val="0"/>
        <w:spacing w:before="0"/>
        <w:rPr>
          <w:rFonts w:asciiTheme="minorHAnsi" w:hAnsiTheme="minorHAnsi" w:cstheme="minorHAnsi"/>
          <w:b w:val="0"/>
          <w:sz w:val="24"/>
          <w:szCs w:val="24"/>
        </w:rPr>
      </w:pPr>
      <w:r w:rsidRPr="00D40FE5">
        <w:rPr>
          <w:rFonts w:asciiTheme="minorHAnsi" w:hAnsiTheme="minorHAnsi" w:cstheme="minorHAnsi"/>
          <w:sz w:val="24"/>
          <w:szCs w:val="24"/>
        </w:rPr>
        <w:t xml:space="preserve">PHR Certification-Human Resource Certification Institute </w:t>
      </w:r>
    </w:p>
    <w:p w:rsidR="006C6961" w:rsidRPr="00D40FE5" w:rsidRDefault="006C6961" w:rsidP="00ED6A5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D40FE5">
        <w:rPr>
          <w:rFonts w:asciiTheme="minorHAnsi" w:hAnsiTheme="minorHAnsi" w:cstheme="minorHAnsi"/>
          <w:b/>
          <w:sz w:val="24"/>
          <w:szCs w:val="24"/>
        </w:rPr>
        <w:t xml:space="preserve">SHRM-CP Certification-SHRM </w:t>
      </w:r>
    </w:p>
    <w:p w:rsidR="006C6961" w:rsidRPr="00D40FE5" w:rsidRDefault="006C6961" w:rsidP="00ED6A5C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</w:pPr>
      <w:r w:rsidRPr="00D40FE5">
        <w:rPr>
          <w:rFonts w:asciiTheme="minorHAnsi" w:hAnsiTheme="minorHAnsi" w:cstheme="minorHAnsi"/>
          <w:b/>
          <w:sz w:val="24"/>
          <w:szCs w:val="24"/>
        </w:rPr>
        <w:t xml:space="preserve">SAP ERP Human Capital management ECC 6.0 </w:t>
      </w:r>
    </w:p>
    <w:p w:rsidR="006C6961" w:rsidRPr="00733788" w:rsidRDefault="006C6961" w:rsidP="00ED6A5C">
      <w:pPr>
        <w:pStyle w:val="ListParagraph"/>
        <w:spacing w:line="240" w:lineRule="auto"/>
        <w:rPr>
          <w:sz w:val="24"/>
          <w:szCs w:val="24"/>
        </w:rPr>
      </w:pPr>
    </w:p>
    <w:p w:rsidR="006C6961" w:rsidRPr="006C6961" w:rsidRDefault="006C6961" w:rsidP="006C6961">
      <w:pPr>
        <w:pStyle w:val="ListParagraph"/>
      </w:pPr>
    </w:p>
    <w:p w:rsidR="000A241B" w:rsidRDefault="000A241B" w:rsidP="00AF4250">
      <w:pPr>
        <w:rPr>
          <w:b/>
          <w:caps/>
        </w:rPr>
      </w:pPr>
    </w:p>
    <w:p w:rsidR="000A241B" w:rsidRPr="000A241B" w:rsidRDefault="000A241B" w:rsidP="000A241B">
      <w:pPr>
        <w:rPr>
          <w:b/>
          <w:caps/>
        </w:rPr>
      </w:pPr>
    </w:p>
    <w:sectPr w:rsidR="000A241B" w:rsidRPr="000A241B" w:rsidSect="002E305B">
      <w:headerReference w:type="even" r:id="rId9"/>
      <w:pgSz w:w="12240" w:h="15840"/>
      <w:pgMar w:top="108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71B9" w:rsidRDefault="00C771B9" w:rsidP="002E305B">
      <w:pPr>
        <w:spacing w:after="0" w:line="240" w:lineRule="auto"/>
      </w:pPr>
      <w:r>
        <w:separator/>
      </w:r>
    </w:p>
  </w:endnote>
  <w:endnote w:type="continuationSeparator" w:id="0">
    <w:p w:rsidR="00C771B9" w:rsidRDefault="00C771B9" w:rsidP="002E3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71B9" w:rsidRDefault="00C771B9" w:rsidP="002E305B">
      <w:pPr>
        <w:spacing w:after="0" w:line="240" w:lineRule="auto"/>
      </w:pPr>
      <w:r>
        <w:separator/>
      </w:r>
    </w:p>
  </w:footnote>
  <w:footnote w:type="continuationSeparator" w:id="0">
    <w:p w:rsidR="00C771B9" w:rsidRDefault="00C771B9" w:rsidP="002E30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39FD" w:rsidRDefault="00B339FD" w:rsidP="008E4292">
    <w:pPr>
      <w:pStyle w:val="Header"/>
      <w:tabs>
        <w:tab w:val="clear" w:pos="9360"/>
        <w:tab w:val="right" w:pos="9900"/>
      </w:tabs>
      <w:rPr>
        <w:b/>
        <w:caps/>
        <w:sz w:val="24"/>
        <w:szCs w:val="24"/>
      </w:rPr>
    </w:pPr>
    <w:r>
      <w:rPr>
        <w:b/>
        <w:cap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E5A137" wp14:editId="1D66A1EF">
              <wp:simplePos x="0" y="0"/>
              <wp:positionH relativeFrom="column">
                <wp:posOffset>-47626</wp:posOffset>
              </wp:positionH>
              <wp:positionV relativeFrom="paragraph">
                <wp:posOffset>171450</wp:posOffset>
              </wp:positionV>
              <wp:extent cx="6410325" cy="0"/>
              <wp:effectExtent l="0" t="0" r="2857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103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DC20FF8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75pt,13.5pt" to="501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" strokecolor="black [3200]" strokeweight=".5pt">
              <v:stroke joinstyle="miter"/>
            </v:line>
          </w:pict>
        </mc:Fallback>
      </mc:AlternateContent>
    </w:r>
    <w:r>
      <w:rPr>
        <w:b/>
        <w:caps/>
        <w:sz w:val="24"/>
        <w:szCs w:val="24"/>
      </w:rPr>
      <w:t xml:space="preserve">Sandhya </w:t>
    </w:r>
    <w:r w:rsidRPr="002E305B">
      <w:rPr>
        <w:b/>
        <w:caps/>
        <w:sz w:val="24"/>
        <w:szCs w:val="24"/>
      </w:rPr>
      <w:t xml:space="preserve">Anand Kumar </w:t>
    </w:r>
    <w:r>
      <w:rPr>
        <w:b/>
        <w:caps/>
        <w:sz w:val="24"/>
        <w:szCs w:val="24"/>
      </w:rPr>
      <w:t xml:space="preserve">| </w:t>
    </w:r>
    <w:r>
      <w:rPr>
        <w:caps/>
        <w:sz w:val="24"/>
        <w:szCs w:val="24"/>
      </w:rPr>
      <w:t>425-394-3379</w:t>
    </w:r>
    <w:r>
      <w:rPr>
        <w:b/>
        <w:caps/>
        <w:sz w:val="24"/>
        <w:szCs w:val="24"/>
      </w:rPr>
      <w:tab/>
      <w:t xml:space="preserve">    </w:t>
    </w:r>
    <w:r w:rsidRPr="008E4292">
      <w:rPr>
        <w:szCs w:val="24"/>
      </w:rPr>
      <w:t>Page 2/2</w:t>
    </w:r>
  </w:p>
  <w:p w:rsidR="00B339FD" w:rsidRPr="002E305B" w:rsidRDefault="00B339FD" w:rsidP="002E305B">
    <w:pPr>
      <w:pStyle w:val="Header"/>
      <w:rPr>
        <w:caps/>
        <w:sz w:val="24"/>
        <w:szCs w:val="24"/>
      </w:rPr>
    </w:pPr>
    <w:r w:rsidRPr="002E305B">
      <w:rPr>
        <w:caps/>
        <w:sz w:val="24"/>
        <w:szCs w:val="24"/>
      </w:rPr>
      <w:tab/>
    </w:r>
    <w:r w:rsidRPr="002E305B">
      <w:rPr>
        <w:caps/>
        <w:sz w:val="24"/>
        <w:szCs w:val="24"/>
      </w:rPr>
      <w:tab/>
    </w:r>
    <w:r w:rsidRPr="002E305B">
      <w:rPr>
        <w:caps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0000004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298E5B12"/>
    <w:multiLevelType w:val="hybridMultilevel"/>
    <w:tmpl w:val="00D08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A2189"/>
    <w:multiLevelType w:val="hybridMultilevel"/>
    <w:tmpl w:val="C8E8EE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126610"/>
    <w:multiLevelType w:val="hybridMultilevel"/>
    <w:tmpl w:val="70805D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00114A"/>
    <w:multiLevelType w:val="hybridMultilevel"/>
    <w:tmpl w:val="170224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90073"/>
    <w:multiLevelType w:val="hybridMultilevel"/>
    <w:tmpl w:val="EF4849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72ACB"/>
    <w:multiLevelType w:val="hybridMultilevel"/>
    <w:tmpl w:val="E7E49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7540F4"/>
    <w:multiLevelType w:val="multilevel"/>
    <w:tmpl w:val="A76C6892"/>
    <w:styleLink w:val="Bulletedlist"/>
    <w:lvl w:ilvl="0">
      <w:start w:val="1"/>
      <w:numFmt w:val="bullet"/>
      <w:pStyle w:val="Bulletedlistlastitem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4B5340"/>
    <w:multiLevelType w:val="hybridMultilevel"/>
    <w:tmpl w:val="824E92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AA603B"/>
    <w:multiLevelType w:val="singleLevel"/>
    <w:tmpl w:val="4D9E11AA"/>
    <w:lvl w:ilvl="0">
      <w:start w:val="1"/>
      <w:numFmt w:val="bullet"/>
      <w:pStyle w:val="Bulleted1stline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</w:abstractNum>
  <w:abstractNum w:abstractNumId="10" w15:restartNumberingAfterBreak="0">
    <w:nsid w:val="56362AA5"/>
    <w:multiLevelType w:val="multilevel"/>
    <w:tmpl w:val="A76C6892"/>
    <w:numStyleLink w:val="Bulletedlist"/>
  </w:abstractNum>
  <w:abstractNum w:abstractNumId="11" w15:restartNumberingAfterBreak="0">
    <w:nsid w:val="5B9B067C"/>
    <w:multiLevelType w:val="hybridMultilevel"/>
    <w:tmpl w:val="F9F612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E82AD9"/>
    <w:multiLevelType w:val="hybridMultilevel"/>
    <w:tmpl w:val="1E7CE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6E3442"/>
    <w:multiLevelType w:val="hybridMultilevel"/>
    <w:tmpl w:val="14569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6B4197"/>
    <w:multiLevelType w:val="hybridMultilevel"/>
    <w:tmpl w:val="1856EB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9"/>
  </w:num>
  <w:num w:numId="4">
    <w:abstractNumId w:val="11"/>
  </w:num>
  <w:num w:numId="5">
    <w:abstractNumId w:val="4"/>
  </w:num>
  <w:num w:numId="6">
    <w:abstractNumId w:val="5"/>
  </w:num>
  <w:num w:numId="7">
    <w:abstractNumId w:val="8"/>
  </w:num>
  <w:num w:numId="8">
    <w:abstractNumId w:val="13"/>
  </w:num>
  <w:num w:numId="9">
    <w:abstractNumId w:val="14"/>
  </w:num>
  <w:num w:numId="10">
    <w:abstractNumId w:val="3"/>
  </w:num>
  <w:num w:numId="11">
    <w:abstractNumId w:val="6"/>
  </w:num>
  <w:num w:numId="12">
    <w:abstractNumId w:val="12"/>
  </w:num>
  <w:num w:numId="13">
    <w:abstractNumId w:val="2"/>
  </w:num>
  <w:num w:numId="14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zQ0NzMwNjcwMTdU0lEKTi0uzszPAykwtKwFAD3lE0ctAAAA"/>
  </w:docVars>
  <w:rsids>
    <w:rsidRoot w:val="00835E46"/>
    <w:rsid w:val="00010437"/>
    <w:rsid w:val="000108D2"/>
    <w:rsid w:val="000151B3"/>
    <w:rsid w:val="0002679C"/>
    <w:rsid w:val="00032A4B"/>
    <w:rsid w:val="000332C2"/>
    <w:rsid w:val="00035568"/>
    <w:rsid w:val="00047E1A"/>
    <w:rsid w:val="00053ACC"/>
    <w:rsid w:val="0007083C"/>
    <w:rsid w:val="00071600"/>
    <w:rsid w:val="000729DF"/>
    <w:rsid w:val="00075086"/>
    <w:rsid w:val="00082F78"/>
    <w:rsid w:val="000979D8"/>
    <w:rsid w:val="000A054A"/>
    <w:rsid w:val="000A0F97"/>
    <w:rsid w:val="000A241B"/>
    <w:rsid w:val="000B1310"/>
    <w:rsid w:val="000B21ED"/>
    <w:rsid w:val="000B4109"/>
    <w:rsid w:val="000B53BB"/>
    <w:rsid w:val="000C1624"/>
    <w:rsid w:val="000C3321"/>
    <w:rsid w:val="000C713B"/>
    <w:rsid w:val="000D12C1"/>
    <w:rsid w:val="000D72B3"/>
    <w:rsid w:val="000E4B3C"/>
    <w:rsid w:val="000E5F6B"/>
    <w:rsid w:val="000F1537"/>
    <w:rsid w:val="000F24A8"/>
    <w:rsid w:val="000F4259"/>
    <w:rsid w:val="000F5247"/>
    <w:rsid w:val="00101E03"/>
    <w:rsid w:val="00101F55"/>
    <w:rsid w:val="00102AAA"/>
    <w:rsid w:val="00105037"/>
    <w:rsid w:val="0011307B"/>
    <w:rsid w:val="001130D2"/>
    <w:rsid w:val="00127F64"/>
    <w:rsid w:val="0013525F"/>
    <w:rsid w:val="00152631"/>
    <w:rsid w:val="00173AB5"/>
    <w:rsid w:val="00175487"/>
    <w:rsid w:val="00185026"/>
    <w:rsid w:val="0019010C"/>
    <w:rsid w:val="00191703"/>
    <w:rsid w:val="001973B7"/>
    <w:rsid w:val="001A731E"/>
    <w:rsid w:val="001B1A55"/>
    <w:rsid w:val="001B3AC7"/>
    <w:rsid w:val="001D1C69"/>
    <w:rsid w:val="001E0839"/>
    <w:rsid w:val="001E4369"/>
    <w:rsid w:val="001F48A5"/>
    <w:rsid w:val="001F6A0D"/>
    <w:rsid w:val="00201F66"/>
    <w:rsid w:val="002034DC"/>
    <w:rsid w:val="00206C0E"/>
    <w:rsid w:val="002161C4"/>
    <w:rsid w:val="00222ADA"/>
    <w:rsid w:val="002260A0"/>
    <w:rsid w:val="00237566"/>
    <w:rsid w:val="00244F1D"/>
    <w:rsid w:val="00246223"/>
    <w:rsid w:val="0025066A"/>
    <w:rsid w:val="00250E0A"/>
    <w:rsid w:val="00274527"/>
    <w:rsid w:val="00292928"/>
    <w:rsid w:val="002970B2"/>
    <w:rsid w:val="002A34D3"/>
    <w:rsid w:val="002A6332"/>
    <w:rsid w:val="002C1FEA"/>
    <w:rsid w:val="002D04E6"/>
    <w:rsid w:val="002D1989"/>
    <w:rsid w:val="002D290E"/>
    <w:rsid w:val="002E0832"/>
    <w:rsid w:val="002E26CE"/>
    <w:rsid w:val="002E305B"/>
    <w:rsid w:val="002E338D"/>
    <w:rsid w:val="002F363A"/>
    <w:rsid w:val="002F76A7"/>
    <w:rsid w:val="00305BCA"/>
    <w:rsid w:val="00313492"/>
    <w:rsid w:val="003141B9"/>
    <w:rsid w:val="00322065"/>
    <w:rsid w:val="003253B9"/>
    <w:rsid w:val="00325EB6"/>
    <w:rsid w:val="003312AD"/>
    <w:rsid w:val="003619CD"/>
    <w:rsid w:val="00374C1A"/>
    <w:rsid w:val="00375E20"/>
    <w:rsid w:val="0038639B"/>
    <w:rsid w:val="00392068"/>
    <w:rsid w:val="00395007"/>
    <w:rsid w:val="003959FF"/>
    <w:rsid w:val="00396FE3"/>
    <w:rsid w:val="003B552E"/>
    <w:rsid w:val="003C49C0"/>
    <w:rsid w:val="003E72D2"/>
    <w:rsid w:val="003F1C0F"/>
    <w:rsid w:val="00415420"/>
    <w:rsid w:val="00415A00"/>
    <w:rsid w:val="00427181"/>
    <w:rsid w:val="004342D4"/>
    <w:rsid w:val="0044196C"/>
    <w:rsid w:val="004459A1"/>
    <w:rsid w:val="00446CCD"/>
    <w:rsid w:val="004578BB"/>
    <w:rsid w:val="00477641"/>
    <w:rsid w:val="00487216"/>
    <w:rsid w:val="00493424"/>
    <w:rsid w:val="00494357"/>
    <w:rsid w:val="004A2A73"/>
    <w:rsid w:val="004A5B72"/>
    <w:rsid w:val="004B5B69"/>
    <w:rsid w:val="004C421C"/>
    <w:rsid w:val="004D3DF8"/>
    <w:rsid w:val="004E4937"/>
    <w:rsid w:val="004F2C76"/>
    <w:rsid w:val="004F3790"/>
    <w:rsid w:val="00501EA9"/>
    <w:rsid w:val="005022F5"/>
    <w:rsid w:val="005061E2"/>
    <w:rsid w:val="00511D23"/>
    <w:rsid w:val="00513A98"/>
    <w:rsid w:val="005142AD"/>
    <w:rsid w:val="005203FD"/>
    <w:rsid w:val="005215A8"/>
    <w:rsid w:val="005240D4"/>
    <w:rsid w:val="005329F0"/>
    <w:rsid w:val="00550347"/>
    <w:rsid w:val="00552C97"/>
    <w:rsid w:val="00552ED6"/>
    <w:rsid w:val="00557008"/>
    <w:rsid w:val="00564DBD"/>
    <w:rsid w:val="00585F9A"/>
    <w:rsid w:val="00590D2C"/>
    <w:rsid w:val="005919FA"/>
    <w:rsid w:val="005A0E2B"/>
    <w:rsid w:val="005A53E9"/>
    <w:rsid w:val="005B4C30"/>
    <w:rsid w:val="005C4FA5"/>
    <w:rsid w:val="005C6585"/>
    <w:rsid w:val="005C762A"/>
    <w:rsid w:val="005D3957"/>
    <w:rsid w:val="005D6B67"/>
    <w:rsid w:val="005E3931"/>
    <w:rsid w:val="005E7AD3"/>
    <w:rsid w:val="005F446D"/>
    <w:rsid w:val="00602D4C"/>
    <w:rsid w:val="006106E9"/>
    <w:rsid w:val="00621E58"/>
    <w:rsid w:val="00624C83"/>
    <w:rsid w:val="00627284"/>
    <w:rsid w:val="00635308"/>
    <w:rsid w:val="006413AA"/>
    <w:rsid w:val="00643962"/>
    <w:rsid w:val="0064483B"/>
    <w:rsid w:val="0066432C"/>
    <w:rsid w:val="00667576"/>
    <w:rsid w:val="00675CC8"/>
    <w:rsid w:val="00677314"/>
    <w:rsid w:val="00681976"/>
    <w:rsid w:val="00684EDA"/>
    <w:rsid w:val="00685F85"/>
    <w:rsid w:val="0069753F"/>
    <w:rsid w:val="006A2F9B"/>
    <w:rsid w:val="006A4B23"/>
    <w:rsid w:val="006B6478"/>
    <w:rsid w:val="006C1DAA"/>
    <w:rsid w:val="006C6246"/>
    <w:rsid w:val="006C6961"/>
    <w:rsid w:val="006C6B30"/>
    <w:rsid w:val="006E17EE"/>
    <w:rsid w:val="006E36A4"/>
    <w:rsid w:val="006F1CBB"/>
    <w:rsid w:val="006F24E4"/>
    <w:rsid w:val="006F39AA"/>
    <w:rsid w:val="006F5843"/>
    <w:rsid w:val="00702332"/>
    <w:rsid w:val="00704613"/>
    <w:rsid w:val="00722490"/>
    <w:rsid w:val="00724CDB"/>
    <w:rsid w:val="007253DF"/>
    <w:rsid w:val="00733788"/>
    <w:rsid w:val="007345FC"/>
    <w:rsid w:val="00740BA5"/>
    <w:rsid w:val="0074644D"/>
    <w:rsid w:val="00746B1C"/>
    <w:rsid w:val="00747994"/>
    <w:rsid w:val="00753E66"/>
    <w:rsid w:val="00757D5A"/>
    <w:rsid w:val="00763088"/>
    <w:rsid w:val="00774F29"/>
    <w:rsid w:val="00777839"/>
    <w:rsid w:val="007A26AE"/>
    <w:rsid w:val="007B2DA9"/>
    <w:rsid w:val="007B38E1"/>
    <w:rsid w:val="007B72B6"/>
    <w:rsid w:val="007C3A98"/>
    <w:rsid w:val="007C7F6A"/>
    <w:rsid w:val="007D641C"/>
    <w:rsid w:val="007E0CB8"/>
    <w:rsid w:val="007E0D49"/>
    <w:rsid w:val="007F000E"/>
    <w:rsid w:val="007F17B6"/>
    <w:rsid w:val="007F3949"/>
    <w:rsid w:val="008013D5"/>
    <w:rsid w:val="00804D35"/>
    <w:rsid w:val="00805793"/>
    <w:rsid w:val="00805E8D"/>
    <w:rsid w:val="00811FD0"/>
    <w:rsid w:val="008133D6"/>
    <w:rsid w:val="00814B50"/>
    <w:rsid w:val="008271A6"/>
    <w:rsid w:val="0082721A"/>
    <w:rsid w:val="00830BA8"/>
    <w:rsid w:val="00835E46"/>
    <w:rsid w:val="0083729C"/>
    <w:rsid w:val="00847339"/>
    <w:rsid w:val="0085219F"/>
    <w:rsid w:val="0085601E"/>
    <w:rsid w:val="0085783F"/>
    <w:rsid w:val="00862D70"/>
    <w:rsid w:val="00865FAF"/>
    <w:rsid w:val="008660C9"/>
    <w:rsid w:val="00867F40"/>
    <w:rsid w:val="00877571"/>
    <w:rsid w:val="00880DD6"/>
    <w:rsid w:val="00881534"/>
    <w:rsid w:val="008A3D47"/>
    <w:rsid w:val="008A4B31"/>
    <w:rsid w:val="008A53B7"/>
    <w:rsid w:val="008B0C0A"/>
    <w:rsid w:val="008C50F2"/>
    <w:rsid w:val="008D3DBE"/>
    <w:rsid w:val="008E257A"/>
    <w:rsid w:val="008E4292"/>
    <w:rsid w:val="008F2452"/>
    <w:rsid w:val="00901DE9"/>
    <w:rsid w:val="00920581"/>
    <w:rsid w:val="0092207C"/>
    <w:rsid w:val="009223C9"/>
    <w:rsid w:val="009239A0"/>
    <w:rsid w:val="0093223B"/>
    <w:rsid w:val="009459CF"/>
    <w:rsid w:val="00947871"/>
    <w:rsid w:val="009530EF"/>
    <w:rsid w:val="00962CDE"/>
    <w:rsid w:val="009637B0"/>
    <w:rsid w:val="00970B46"/>
    <w:rsid w:val="009902B1"/>
    <w:rsid w:val="00995CEB"/>
    <w:rsid w:val="009A2BDA"/>
    <w:rsid w:val="009B67C8"/>
    <w:rsid w:val="009B7634"/>
    <w:rsid w:val="009D6AD2"/>
    <w:rsid w:val="009E70D8"/>
    <w:rsid w:val="009F3022"/>
    <w:rsid w:val="00A016AE"/>
    <w:rsid w:val="00A029EE"/>
    <w:rsid w:val="00A06BF4"/>
    <w:rsid w:val="00A1262D"/>
    <w:rsid w:val="00A13289"/>
    <w:rsid w:val="00A1737C"/>
    <w:rsid w:val="00A20566"/>
    <w:rsid w:val="00A31189"/>
    <w:rsid w:val="00A3126C"/>
    <w:rsid w:val="00A36311"/>
    <w:rsid w:val="00A41370"/>
    <w:rsid w:val="00A47C61"/>
    <w:rsid w:val="00A50E44"/>
    <w:rsid w:val="00A62763"/>
    <w:rsid w:val="00A714C8"/>
    <w:rsid w:val="00A731FF"/>
    <w:rsid w:val="00A748F4"/>
    <w:rsid w:val="00A801F6"/>
    <w:rsid w:val="00A907BB"/>
    <w:rsid w:val="00A90E28"/>
    <w:rsid w:val="00A914CC"/>
    <w:rsid w:val="00A95D31"/>
    <w:rsid w:val="00AA1350"/>
    <w:rsid w:val="00AA44E8"/>
    <w:rsid w:val="00AA4D72"/>
    <w:rsid w:val="00AA7121"/>
    <w:rsid w:val="00AB0954"/>
    <w:rsid w:val="00AC5C5B"/>
    <w:rsid w:val="00AD0947"/>
    <w:rsid w:val="00AD5AD0"/>
    <w:rsid w:val="00AE2B22"/>
    <w:rsid w:val="00AF4250"/>
    <w:rsid w:val="00B110D0"/>
    <w:rsid w:val="00B20E36"/>
    <w:rsid w:val="00B23F16"/>
    <w:rsid w:val="00B26302"/>
    <w:rsid w:val="00B31993"/>
    <w:rsid w:val="00B339FD"/>
    <w:rsid w:val="00B36AF6"/>
    <w:rsid w:val="00B41B18"/>
    <w:rsid w:val="00B4211E"/>
    <w:rsid w:val="00B45DFB"/>
    <w:rsid w:val="00B5142C"/>
    <w:rsid w:val="00B52A26"/>
    <w:rsid w:val="00B562D0"/>
    <w:rsid w:val="00B627A5"/>
    <w:rsid w:val="00B631B3"/>
    <w:rsid w:val="00B8055D"/>
    <w:rsid w:val="00B816BF"/>
    <w:rsid w:val="00B8508B"/>
    <w:rsid w:val="00B87087"/>
    <w:rsid w:val="00B948C8"/>
    <w:rsid w:val="00BA0540"/>
    <w:rsid w:val="00BA0F0F"/>
    <w:rsid w:val="00BA31CD"/>
    <w:rsid w:val="00BA5DA4"/>
    <w:rsid w:val="00BB39E7"/>
    <w:rsid w:val="00BC110D"/>
    <w:rsid w:val="00BC2A14"/>
    <w:rsid w:val="00BC47E8"/>
    <w:rsid w:val="00BE4BC1"/>
    <w:rsid w:val="00BE6002"/>
    <w:rsid w:val="00BF27AD"/>
    <w:rsid w:val="00BF72CD"/>
    <w:rsid w:val="00C03E81"/>
    <w:rsid w:val="00C06161"/>
    <w:rsid w:val="00C16091"/>
    <w:rsid w:val="00C160F1"/>
    <w:rsid w:val="00C214C9"/>
    <w:rsid w:val="00C2624B"/>
    <w:rsid w:val="00C31393"/>
    <w:rsid w:val="00C406D2"/>
    <w:rsid w:val="00C41B9E"/>
    <w:rsid w:val="00C42C7E"/>
    <w:rsid w:val="00C43F7D"/>
    <w:rsid w:val="00C4667D"/>
    <w:rsid w:val="00C501BF"/>
    <w:rsid w:val="00C514A1"/>
    <w:rsid w:val="00C54754"/>
    <w:rsid w:val="00C568C4"/>
    <w:rsid w:val="00C576F1"/>
    <w:rsid w:val="00C61FF0"/>
    <w:rsid w:val="00C64AD2"/>
    <w:rsid w:val="00C72BDB"/>
    <w:rsid w:val="00C768AB"/>
    <w:rsid w:val="00C771B9"/>
    <w:rsid w:val="00C77CD0"/>
    <w:rsid w:val="00C81316"/>
    <w:rsid w:val="00C93F04"/>
    <w:rsid w:val="00C955AE"/>
    <w:rsid w:val="00C97637"/>
    <w:rsid w:val="00CA017E"/>
    <w:rsid w:val="00CB4D97"/>
    <w:rsid w:val="00CB7CBB"/>
    <w:rsid w:val="00CC1CAD"/>
    <w:rsid w:val="00CC5E44"/>
    <w:rsid w:val="00CC7767"/>
    <w:rsid w:val="00CD2BE1"/>
    <w:rsid w:val="00CF5360"/>
    <w:rsid w:val="00D17E06"/>
    <w:rsid w:val="00D363F6"/>
    <w:rsid w:val="00D40FE5"/>
    <w:rsid w:val="00D438D5"/>
    <w:rsid w:val="00D43B11"/>
    <w:rsid w:val="00D6136A"/>
    <w:rsid w:val="00D82E2F"/>
    <w:rsid w:val="00D84956"/>
    <w:rsid w:val="00D963A5"/>
    <w:rsid w:val="00D97BA4"/>
    <w:rsid w:val="00DA2093"/>
    <w:rsid w:val="00DA2AEE"/>
    <w:rsid w:val="00DB264A"/>
    <w:rsid w:val="00DB32E4"/>
    <w:rsid w:val="00DB3C14"/>
    <w:rsid w:val="00DC4600"/>
    <w:rsid w:val="00DD1C1C"/>
    <w:rsid w:val="00DD3661"/>
    <w:rsid w:val="00DD4A4D"/>
    <w:rsid w:val="00DF1519"/>
    <w:rsid w:val="00DF51FE"/>
    <w:rsid w:val="00DF6AA2"/>
    <w:rsid w:val="00DF7E21"/>
    <w:rsid w:val="00E063E3"/>
    <w:rsid w:val="00E13C72"/>
    <w:rsid w:val="00E20B0E"/>
    <w:rsid w:val="00E260AC"/>
    <w:rsid w:val="00E35296"/>
    <w:rsid w:val="00E365E0"/>
    <w:rsid w:val="00E43D1E"/>
    <w:rsid w:val="00E51087"/>
    <w:rsid w:val="00E56008"/>
    <w:rsid w:val="00E56346"/>
    <w:rsid w:val="00E568D1"/>
    <w:rsid w:val="00E85C71"/>
    <w:rsid w:val="00E8787B"/>
    <w:rsid w:val="00E90700"/>
    <w:rsid w:val="00E92A65"/>
    <w:rsid w:val="00EA3EFF"/>
    <w:rsid w:val="00EA53EA"/>
    <w:rsid w:val="00EB3EF3"/>
    <w:rsid w:val="00EC6223"/>
    <w:rsid w:val="00ED6A5C"/>
    <w:rsid w:val="00ED6D33"/>
    <w:rsid w:val="00EF28F3"/>
    <w:rsid w:val="00EF2CD3"/>
    <w:rsid w:val="00EF4C43"/>
    <w:rsid w:val="00EF7B56"/>
    <w:rsid w:val="00F00878"/>
    <w:rsid w:val="00F04071"/>
    <w:rsid w:val="00F1789A"/>
    <w:rsid w:val="00F21E25"/>
    <w:rsid w:val="00F224AB"/>
    <w:rsid w:val="00F3225E"/>
    <w:rsid w:val="00F3239F"/>
    <w:rsid w:val="00F3338E"/>
    <w:rsid w:val="00F34343"/>
    <w:rsid w:val="00F3538B"/>
    <w:rsid w:val="00F52351"/>
    <w:rsid w:val="00F532B5"/>
    <w:rsid w:val="00F558C6"/>
    <w:rsid w:val="00F671F8"/>
    <w:rsid w:val="00F721C6"/>
    <w:rsid w:val="00F734E1"/>
    <w:rsid w:val="00F76C54"/>
    <w:rsid w:val="00F77DCB"/>
    <w:rsid w:val="00F8394E"/>
    <w:rsid w:val="00F84569"/>
    <w:rsid w:val="00F87A64"/>
    <w:rsid w:val="00F90DC1"/>
    <w:rsid w:val="00F97663"/>
    <w:rsid w:val="00F97687"/>
    <w:rsid w:val="00FA45A9"/>
    <w:rsid w:val="00FA6356"/>
    <w:rsid w:val="00FA723F"/>
    <w:rsid w:val="00FB0195"/>
    <w:rsid w:val="00FB04D3"/>
    <w:rsid w:val="00FD00C2"/>
    <w:rsid w:val="00FF6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EAD7D8"/>
  <w15:docId w15:val="{A1197AAA-6BD9-4E6D-9277-C28409370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6FE3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0E2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1F48A5"/>
    <w:pPr>
      <w:tabs>
        <w:tab w:val="right" w:pos="6480"/>
      </w:tabs>
      <w:spacing w:before="20" w:after="0" w:line="240" w:lineRule="auto"/>
      <w:outlineLvl w:val="1"/>
    </w:pPr>
    <w:rPr>
      <w:rFonts w:ascii="Garamond" w:eastAsia="Times New Roman" w:hAnsi="Garamond" w:cs="Arial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32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7D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33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35E46"/>
    <w:rPr>
      <w:color w:val="0000FF"/>
      <w:u w:val="single"/>
    </w:rPr>
  </w:style>
  <w:style w:type="paragraph" w:customStyle="1" w:styleId="Bulletedlistlastitem">
    <w:name w:val="Bulleted list last item"/>
    <w:basedOn w:val="Normal"/>
    <w:rsid w:val="00F721C6"/>
    <w:pPr>
      <w:numPr>
        <w:numId w:val="2"/>
      </w:numPr>
      <w:tabs>
        <w:tab w:val="clear" w:pos="216"/>
        <w:tab w:val="num" w:pos="360"/>
      </w:tabs>
      <w:spacing w:before="20" w:after="120" w:line="240" w:lineRule="auto"/>
      <w:ind w:left="0" w:firstLine="0"/>
    </w:pPr>
    <w:rPr>
      <w:rFonts w:ascii="Garamond" w:eastAsia="Times New Roman" w:hAnsi="Garamond" w:cs="Arial"/>
      <w:sz w:val="20"/>
      <w:szCs w:val="20"/>
    </w:rPr>
  </w:style>
  <w:style w:type="numbering" w:customStyle="1" w:styleId="Bulletedlist">
    <w:name w:val="Bulleted list"/>
    <w:basedOn w:val="NoList"/>
    <w:rsid w:val="00F721C6"/>
    <w:pPr>
      <w:numPr>
        <w:numId w:val="1"/>
      </w:numPr>
    </w:pPr>
  </w:style>
  <w:style w:type="paragraph" w:customStyle="1" w:styleId="Bulleted1stline">
    <w:name w:val="Bulleted 1st line"/>
    <w:basedOn w:val="Normal"/>
    <w:link w:val="Bulleted1stlineCharChar"/>
    <w:rsid w:val="00F721C6"/>
    <w:pPr>
      <w:numPr>
        <w:numId w:val="3"/>
      </w:numPr>
      <w:tabs>
        <w:tab w:val="right" w:pos="6480"/>
      </w:tabs>
      <w:spacing w:before="120" w:after="0" w:line="240" w:lineRule="auto"/>
    </w:pPr>
    <w:rPr>
      <w:rFonts w:ascii="Garamond" w:eastAsia="Times New Roman" w:hAnsi="Garamond"/>
      <w:sz w:val="20"/>
      <w:szCs w:val="24"/>
    </w:rPr>
  </w:style>
  <w:style w:type="paragraph" w:customStyle="1" w:styleId="1stlinewspace">
    <w:name w:val="1st line w/space"/>
    <w:basedOn w:val="Normal"/>
    <w:link w:val="1stlinewspaceCharChar"/>
    <w:rsid w:val="00F721C6"/>
    <w:pPr>
      <w:spacing w:before="100" w:after="0" w:line="240" w:lineRule="auto"/>
    </w:pPr>
    <w:rPr>
      <w:rFonts w:ascii="Garamond" w:eastAsia="Times New Roman" w:hAnsi="Garamond"/>
      <w:bCs/>
      <w:sz w:val="20"/>
      <w:szCs w:val="24"/>
    </w:rPr>
  </w:style>
  <w:style w:type="character" w:customStyle="1" w:styleId="1stlinewspaceCharChar">
    <w:name w:val="1st line w/space Char Char"/>
    <w:link w:val="1stlinewspace"/>
    <w:rsid w:val="00F721C6"/>
    <w:rPr>
      <w:rFonts w:ascii="Garamond" w:eastAsia="Times New Roman" w:hAnsi="Garamond"/>
      <w:bCs/>
      <w:szCs w:val="24"/>
    </w:rPr>
  </w:style>
  <w:style w:type="character" w:customStyle="1" w:styleId="Heading2Char">
    <w:name w:val="Heading 2 Char"/>
    <w:link w:val="Heading2"/>
    <w:rsid w:val="001F48A5"/>
    <w:rPr>
      <w:rFonts w:ascii="Garamond" w:eastAsia="Times New Roman" w:hAnsi="Garamond" w:cs="Arial"/>
      <w:b/>
      <w:bCs/>
    </w:rPr>
  </w:style>
  <w:style w:type="paragraph" w:customStyle="1" w:styleId="Location">
    <w:name w:val="Location"/>
    <w:basedOn w:val="Normal"/>
    <w:link w:val="LocationCharChar"/>
    <w:rsid w:val="00C406D2"/>
    <w:pPr>
      <w:tabs>
        <w:tab w:val="right" w:pos="6480"/>
      </w:tabs>
      <w:spacing w:before="20" w:after="0" w:line="240" w:lineRule="auto"/>
    </w:pPr>
    <w:rPr>
      <w:rFonts w:ascii="Garamond" w:eastAsia="Times New Roman" w:hAnsi="Garamond" w:cs="Arial"/>
      <w:i/>
      <w:iCs/>
      <w:spacing w:val="8"/>
      <w:sz w:val="20"/>
      <w:szCs w:val="20"/>
    </w:rPr>
  </w:style>
  <w:style w:type="character" w:customStyle="1" w:styleId="LocationCharChar">
    <w:name w:val="Location Char Char"/>
    <w:link w:val="Location"/>
    <w:rsid w:val="00C406D2"/>
    <w:rPr>
      <w:rFonts w:ascii="Garamond" w:eastAsia="Times New Roman" w:hAnsi="Garamond" w:cs="Arial"/>
      <w:i/>
      <w:iCs/>
      <w:spacing w:val="8"/>
    </w:rPr>
  </w:style>
  <w:style w:type="character" w:customStyle="1" w:styleId="Bulleted1stlineCharChar">
    <w:name w:val="Bulleted 1st line Char Char"/>
    <w:link w:val="Bulleted1stline"/>
    <w:rsid w:val="00AC5C5B"/>
    <w:rPr>
      <w:rFonts w:ascii="Garamond" w:eastAsia="Times New Roman" w:hAnsi="Garamond"/>
      <w:szCs w:val="24"/>
    </w:rPr>
  </w:style>
  <w:style w:type="character" w:customStyle="1" w:styleId="apple-converted-space">
    <w:name w:val="apple-converted-space"/>
    <w:rsid w:val="00EF4C43"/>
  </w:style>
  <w:style w:type="character" w:customStyle="1" w:styleId="Heading1Char">
    <w:name w:val="Heading 1 Char"/>
    <w:basedOn w:val="DefaultParagraphFont"/>
    <w:link w:val="Heading1"/>
    <w:uiPriority w:val="9"/>
    <w:rsid w:val="005A0E2B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customStyle="1" w:styleId="NormalArial">
    <w:name w:val="Normal + Arial"/>
    <w:basedOn w:val="Normal"/>
    <w:rsid w:val="005A0E2B"/>
    <w:pPr>
      <w:tabs>
        <w:tab w:val="num" w:pos="216"/>
        <w:tab w:val="left" w:pos="720"/>
      </w:tabs>
      <w:suppressAutoHyphens/>
      <w:spacing w:after="0" w:line="240" w:lineRule="auto"/>
      <w:ind w:left="216" w:hanging="216"/>
      <w:jc w:val="both"/>
    </w:pPr>
    <w:rPr>
      <w:rFonts w:ascii="Arial" w:eastAsia="Times New Roman" w:hAnsi="Arial" w:cs="Arial"/>
      <w:sz w:val="16"/>
      <w:szCs w:val="16"/>
      <w:lang w:eastAsia="ar-SA"/>
    </w:rPr>
  </w:style>
  <w:style w:type="paragraph" w:styleId="ListParagraph">
    <w:name w:val="List Paragraph"/>
    <w:basedOn w:val="Normal"/>
    <w:uiPriority w:val="34"/>
    <w:qFormat/>
    <w:rsid w:val="005A0E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1C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C6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CC1C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C421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30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05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E30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05B"/>
    <w:rPr>
      <w:sz w:val="22"/>
      <w:szCs w:val="22"/>
    </w:rPr>
  </w:style>
  <w:style w:type="paragraph" w:styleId="BlockText">
    <w:name w:val="Block Text"/>
    <w:basedOn w:val="Normal"/>
    <w:rsid w:val="000B1310"/>
    <w:pPr>
      <w:spacing w:after="0" w:line="240" w:lineRule="auto"/>
      <w:ind w:left="360" w:right="360"/>
      <w:jc w:val="both"/>
    </w:pPr>
    <w:rPr>
      <w:rFonts w:ascii="Times New Roman" w:eastAsia="Times New Roman" w:hAnsi="Times New Roman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338D"/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757D5A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45FC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32E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visually-hidden">
    <w:name w:val="visually-hidden"/>
    <w:basedOn w:val="DefaultParagraphFont"/>
    <w:rsid w:val="00DB32E4"/>
  </w:style>
  <w:style w:type="character" w:customStyle="1" w:styleId="pv-entitysecondary-title">
    <w:name w:val="pv-entity__secondary-title"/>
    <w:basedOn w:val="DefaultParagraphFont"/>
    <w:rsid w:val="00DB32E4"/>
  </w:style>
  <w:style w:type="character" w:customStyle="1" w:styleId="pv-entitybullet-item">
    <w:name w:val="pv-entity__bullet-item"/>
    <w:basedOn w:val="DefaultParagraphFont"/>
    <w:rsid w:val="00DB32E4"/>
  </w:style>
  <w:style w:type="paragraph" w:customStyle="1" w:styleId="pv-entitydescription">
    <w:name w:val="pv-entity__description"/>
    <w:basedOn w:val="Normal"/>
    <w:rsid w:val="00DB32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Style1">
    <w:name w:val="Style1"/>
    <w:basedOn w:val="Normal"/>
    <w:link w:val="Style1Char"/>
    <w:autoRedefine/>
    <w:qFormat/>
    <w:rsid w:val="006C6961"/>
    <w:pPr>
      <w:spacing w:after="40" w:line="240" w:lineRule="auto"/>
    </w:pPr>
  </w:style>
  <w:style w:type="character" w:customStyle="1" w:styleId="Style1Char">
    <w:name w:val="Style1 Char"/>
    <w:basedOn w:val="DefaultParagraphFont"/>
    <w:link w:val="Style1"/>
    <w:rsid w:val="006C696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7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1739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088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51827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483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2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71343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59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453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041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503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221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9650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80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5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dhyaphr7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8949D-673B-4FA4-9C2E-6065A2C13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80</Words>
  <Characters>901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rling Jewelers, Inc.</Company>
  <LinksUpToDate>false</LinksUpToDate>
  <CharactersWithSpaces>10571</CharactersWithSpaces>
  <SharedDoc>false</SharedDoc>
  <HLinks>
    <vt:vector size="6" baseType="variant">
      <vt:variant>
        <vt:i4>2097178</vt:i4>
      </vt:variant>
      <vt:variant>
        <vt:i4>0</vt:i4>
      </vt:variant>
      <vt:variant>
        <vt:i4>0</vt:i4>
      </vt:variant>
      <vt:variant>
        <vt:i4>5</vt:i4>
      </vt:variant>
      <vt:variant>
        <vt:lpwstr>mailto:anand.subramaniam@fuqua.duk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nd kumar subramaniam</dc:creator>
  <cp:lastModifiedBy>Sandhya Anand Kumar</cp:lastModifiedBy>
  <cp:revision>2</cp:revision>
  <cp:lastPrinted>2015-09-29T16:32:00Z</cp:lastPrinted>
  <dcterms:created xsi:type="dcterms:W3CDTF">2018-06-01T00:02:00Z</dcterms:created>
  <dcterms:modified xsi:type="dcterms:W3CDTF">2018-06-01T00:02:00Z</dcterms:modified>
</cp:coreProperties>
</file>